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p14">
  <w:body>
    <w:p xmlns:wp14="http://schemas.microsoft.com/office/word/2010/wordml" w:rsidR="00F04DEF" w:rsidP="00F04DEF" w:rsidRDefault="00E27C16" w14:paraId="1E4BD285" wp14:textId="77777777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bookmarkStart w:name="_GoBack" w:id="0"/>
      <w:bookmarkEnd w:id="0"/>
      <w:r>
        <w:rPr>
          <w:rFonts w:ascii="Arial Black" w:hAnsi="Arial Black" w:cs="Arial"/>
          <w:sz w:val="32"/>
          <w:szCs w:val="18"/>
        </w:rPr>
        <w:t>Application</w:t>
      </w:r>
      <w:r w:rsidR="0087084E">
        <w:rPr>
          <w:rFonts w:ascii="Arial Black" w:hAnsi="Arial Black" w:cs="Arial"/>
          <w:sz w:val="32"/>
          <w:szCs w:val="18"/>
        </w:rPr>
        <w:t xml:space="preserve"> Form for Ph. D. </w:t>
      </w:r>
      <w:r w:rsidR="007723CC">
        <w:rPr>
          <w:rFonts w:ascii="Arial Black" w:hAnsi="Arial Black" w:cs="Arial"/>
          <w:sz w:val="32"/>
          <w:szCs w:val="18"/>
        </w:rPr>
        <w:t>C</w:t>
      </w:r>
      <w:r w:rsidR="0087084E">
        <w:rPr>
          <w:rFonts w:ascii="Arial Black" w:hAnsi="Arial Black" w:cs="Arial"/>
          <w:sz w:val="32"/>
          <w:szCs w:val="18"/>
        </w:rPr>
        <w:t>ourse</w:t>
      </w:r>
    </w:p>
    <w:p xmlns:wp14="http://schemas.microsoft.com/office/word/2010/wordml" w:rsidR="00F04DEF" w:rsidP="00F04DEF" w:rsidRDefault="00ED105D" w14:paraId="1849415A" wp14:textId="77777777">
      <w:pPr>
        <w:spacing w:after="0" w:line="240" w:lineRule="auto"/>
        <w:jc w:val="center"/>
        <w:rPr>
          <w:rFonts w:ascii="Arial Black" w:hAnsi="Arial Black" w:cs="Arial"/>
          <w:sz w:val="20"/>
          <w:szCs w:val="10"/>
        </w:rPr>
      </w:pPr>
      <w:r>
        <w:rPr>
          <w:rFonts w:ascii="Arial Black" w:hAnsi="Arial Black" w:cs="Arial"/>
          <w:sz w:val="20"/>
          <w:szCs w:val="10"/>
        </w:rPr>
        <w:t>(Integrated MD/MS PhD</w:t>
      </w:r>
      <w:r w:rsidRPr="00F04DEF" w:rsidR="00F04DEF">
        <w:rPr>
          <w:rFonts w:ascii="Arial Black" w:hAnsi="Arial Black" w:cs="Arial"/>
          <w:sz w:val="20"/>
          <w:szCs w:val="10"/>
        </w:rPr>
        <w:t>)</w:t>
      </w:r>
    </w:p>
    <w:p xmlns:wp14="http://schemas.microsoft.com/office/word/2010/wordml" w:rsidRPr="00F04DEF" w:rsidR="00386ECF" w:rsidP="00F04DEF" w:rsidRDefault="00386ECF" w14:paraId="61AF4FD7" wp14:textId="77777777">
      <w:pPr>
        <w:spacing w:after="0" w:line="240" w:lineRule="auto"/>
        <w:jc w:val="center"/>
        <w:rPr>
          <w:rFonts w:ascii="Arial Black" w:hAnsi="Arial Black" w:cs="Arial"/>
          <w:sz w:val="20"/>
          <w:szCs w:val="10"/>
        </w:rPr>
      </w:pPr>
      <w:r w:rsidRPr="00386ECF">
        <w:rPr>
          <w:rFonts w:ascii="Arial Black" w:hAnsi="Arial Black" w:cs="Arial"/>
          <w:sz w:val="18"/>
          <w:szCs w:val="8"/>
        </w:rPr>
        <w:t>Applicable to students admitted to MD/MS course in the academic year 2022-23 onwards</w:t>
      </w:r>
    </w:p>
    <w:p xmlns:wp14="http://schemas.microsoft.com/office/word/2010/wordml" w:rsidRPr="00760D9D" w:rsidR="00E969EB" w:rsidP="6A8ACD23" w:rsidRDefault="00E969EB" w14:paraId="55957847" wp14:textId="2B230B2B">
      <w:pPr>
        <w:spacing w:after="0" w:line="240" w:lineRule="auto"/>
        <w:jc w:val="right"/>
        <w:rPr>
          <w:rFonts w:ascii="Trebuchet MS" w:hAnsi="Trebuchet MS"/>
          <w:b w:val="1"/>
          <w:bCs w:val="1"/>
          <w:i w:val="1"/>
          <w:iCs w:val="1"/>
          <w:sz w:val="16"/>
          <w:szCs w:val="16"/>
        </w:rPr>
      </w:pPr>
      <w:r w:rsidRPr="6A8ACD23" w:rsidR="00E969EB">
        <w:rPr>
          <w:rFonts w:ascii="Trebuchet MS" w:hAnsi="Trebuchet MS"/>
          <w:i w:val="1"/>
          <w:iCs w:val="1"/>
          <w:sz w:val="16"/>
          <w:szCs w:val="16"/>
        </w:rPr>
        <w:t>(</w:t>
      </w:r>
      <w:r w:rsidRPr="6A8ACD23" w:rsidR="00E969EB">
        <w:rPr>
          <w:rFonts w:ascii="Trebuchet MS" w:hAnsi="Trebuchet MS"/>
          <w:i w:val="1"/>
          <w:iCs w:val="1"/>
          <w:sz w:val="20"/>
          <w:szCs w:val="20"/>
        </w:rPr>
        <w:t xml:space="preserve">Please type information; hand-written applications will not be </w:t>
      </w:r>
      <w:r w:rsidRPr="6A8ACD23" w:rsidR="00E969EB">
        <w:rPr>
          <w:rFonts w:ascii="Trebuchet MS" w:hAnsi="Trebuchet MS"/>
          <w:i w:val="1"/>
          <w:iCs w:val="1"/>
          <w:sz w:val="20"/>
          <w:szCs w:val="20"/>
        </w:rPr>
        <w:t>considered</w:t>
      </w:r>
      <w:r w:rsidRPr="6A8ACD23" w:rsidR="00E969EB">
        <w:rPr>
          <w:rFonts w:ascii="Trebuchet MS" w:hAnsi="Trebuchet MS"/>
          <w:i w:val="1"/>
          <w:iCs w:val="1"/>
          <w:sz w:val="16"/>
          <w:szCs w:val="16"/>
        </w:rPr>
        <w:t>)</w:t>
      </w:r>
      <w:r w:rsidRPr="6A8ACD23" w:rsidR="00760D9D">
        <w:rPr>
          <w:rFonts w:ascii="Trebuchet MS" w:hAnsi="Trebuchet MS"/>
          <w:i w:val="1"/>
          <w:iCs w:val="1"/>
          <w:sz w:val="16"/>
          <w:szCs w:val="16"/>
        </w:rPr>
        <w:t xml:space="preserve">   </w:t>
      </w:r>
      <w:r w:rsidRPr="6A8ACD23" w:rsidR="00760D9D">
        <w:rPr>
          <w:rFonts w:ascii="Trebuchet MS" w:hAnsi="Trebuchet MS"/>
          <w:i w:val="1"/>
          <w:iCs w:val="1"/>
          <w:sz w:val="16"/>
          <w:szCs w:val="16"/>
        </w:rPr>
        <w:t xml:space="preserve">  </w:t>
      </w:r>
      <w:r w:rsidRPr="6A8ACD23" w:rsidR="00760D9D">
        <w:rPr>
          <w:rFonts w:ascii="Trebuchet MS" w:hAnsi="Trebuchet MS"/>
          <w:b w:val="1"/>
          <w:bCs w:val="1"/>
          <w:i w:val="1"/>
          <w:iCs w:val="1"/>
          <w:sz w:val="16"/>
          <w:szCs w:val="16"/>
        </w:rPr>
        <w:t xml:space="preserve">Annexure </w:t>
      </w:r>
      <w:r w:rsidRPr="6A8ACD23" w:rsidR="5BEC0525">
        <w:rPr>
          <w:rFonts w:ascii="Trebuchet MS" w:hAnsi="Trebuchet MS"/>
          <w:b w:val="1"/>
          <w:bCs w:val="1"/>
          <w:i w:val="1"/>
          <w:iCs w:val="1"/>
          <w:sz w:val="16"/>
          <w:szCs w:val="16"/>
        </w:rPr>
        <w:t>55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196"/>
        <w:gridCol w:w="1682"/>
        <w:gridCol w:w="1985"/>
        <w:gridCol w:w="704"/>
        <w:gridCol w:w="1945"/>
      </w:tblGrid>
      <w:tr xmlns:wp14="http://schemas.microsoft.com/office/word/2010/wordml" w:rsidRPr="00BF70EA" w:rsidR="00527C72" w:rsidTr="00A04834" w14:paraId="3891F0A4" wp14:textId="77777777">
        <w:trPr>
          <w:trHeight w:val="383"/>
        </w:trPr>
        <w:tc>
          <w:tcPr>
            <w:tcW w:w="10441" w:type="dxa"/>
            <w:gridSpan w:val="6"/>
            <w:shd w:val="clear" w:color="auto" w:fill="FBE4D5" w:themeFill="accent2" w:themeFillTint="33"/>
          </w:tcPr>
          <w:p w:rsidRPr="00BF70EA" w:rsidR="00527C72" w:rsidP="00527C72" w:rsidRDefault="00527C72" w14:paraId="68E3CFC3" wp14:textId="77777777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xmlns:wp14="http://schemas.microsoft.com/office/word/2010/wordml" w:rsidRPr="00BF70EA" w:rsidR="00EC018A" w:rsidTr="00E73447" w14:paraId="44FF9419" wp14:textId="77777777">
        <w:trPr>
          <w:trHeight w:val="362"/>
        </w:trPr>
        <w:tc>
          <w:tcPr>
            <w:tcW w:w="2929" w:type="dxa"/>
            <w:vAlign w:val="center"/>
          </w:tcPr>
          <w:p w:rsidRPr="00BF70EA" w:rsidR="00EC018A" w:rsidP="00EC018A" w:rsidRDefault="00EC018A" w14:paraId="7B7F09F0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(in block letters)</w:t>
            </w:r>
          </w:p>
        </w:tc>
        <w:tc>
          <w:tcPr>
            <w:tcW w:w="7512" w:type="dxa"/>
            <w:gridSpan w:val="5"/>
          </w:tcPr>
          <w:p w:rsidRPr="00BF70EA" w:rsidR="00EC018A" w:rsidP="00EC018A" w:rsidRDefault="00EC018A" w14:paraId="672A6659" wp14:textId="77777777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EC018A" w:rsidTr="00EC018A" w14:paraId="2E979923" wp14:textId="77777777">
        <w:trPr>
          <w:trHeight w:val="383"/>
        </w:trPr>
        <w:tc>
          <w:tcPr>
            <w:tcW w:w="2929" w:type="dxa"/>
            <w:vAlign w:val="center"/>
          </w:tcPr>
          <w:p w:rsidRPr="00BF70EA" w:rsidR="00EC018A" w:rsidP="00EC018A" w:rsidRDefault="00EC018A" w14:paraId="62C6D3FB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4"/>
          </w:tcPr>
          <w:p w:rsidRPr="00BF70EA" w:rsidR="00EC018A" w:rsidRDefault="00EC018A" w14:paraId="0A37501D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:rsidRPr="00BF70EA" w:rsidR="00EC018A" w:rsidP="00EC018A" w:rsidRDefault="00EC018A" w14:paraId="565DD586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xmlns:wp14="http://schemas.microsoft.com/office/word/2010/wordml" w:rsidRPr="00BF70EA" w:rsidR="00EC018A" w:rsidTr="00EC018A" w14:paraId="7D2B7FDD" wp14:textId="77777777">
        <w:trPr>
          <w:trHeight w:val="362"/>
        </w:trPr>
        <w:tc>
          <w:tcPr>
            <w:tcW w:w="2929" w:type="dxa"/>
            <w:vAlign w:val="center"/>
          </w:tcPr>
          <w:p w:rsidRPr="00BF70EA" w:rsidR="00EC018A" w:rsidP="00EC018A" w:rsidRDefault="00EC018A" w14:paraId="70AA5834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4"/>
            <w:vAlign w:val="center"/>
          </w:tcPr>
          <w:p w:rsidRPr="00BF70EA" w:rsidR="00EC018A" w:rsidP="00A04834" w:rsidRDefault="00EC018A" w14:paraId="34A98169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xmlns:wp14="http://schemas.microsoft.com/office/word/2010/wordprocessingDrawing" distT="0" distB="0" distL="114300" distR="114300" simplePos="0" relativeHeight="251677696" behindDoc="0" locked="0" layoutInCell="1" allowOverlap="1" wp14:anchorId="54E7749C" wp14:editId="4E716AE0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 w14:anchorId="3E10CC4D">
                    <v:rect id="Rectangle 7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01]" strokecolor="black [3213]" strokeweight="1pt" w14:anchorId="613D1D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xmlns:wp14="http://schemas.microsoft.com/office/word/2010/wordprocessingDrawing" distT="0" distB="0" distL="114300" distR="114300" simplePos="0" relativeHeight="251676672" behindDoc="0" locked="0" layoutInCell="1" allowOverlap="1" wp14:anchorId="701DE3EC" wp14:editId="45BDB8B0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 w14:anchorId="60541657">
                    <v:rect id="Rectangle 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01]" strokecolor="black [3213]" strokeweight="1pt" w14:anchorId="6E045D2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:rsidRPr="00BF70EA" w:rsidR="00EC018A" w:rsidP="00DC6B6E" w:rsidRDefault="00EC018A" w14:paraId="5DAB6C7B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EC018A" w:rsidTr="00952CB7" w14:paraId="08902B3C" wp14:textId="77777777">
        <w:trPr>
          <w:trHeight w:val="383"/>
        </w:trPr>
        <w:tc>
          <w:tcPr>
            <w:tcW w:w="2929" w:type="dxa"/>
            <w:vMerge w:val="restart"/>
            <w:vAlign w:val="center"/>
          </w:tcPr>
          <w:p w:rsidRPr="00BF70EA" w:rsidR="00EC018A" w:rsidP="00EC018A" w:rsidRDefault="00EC018A" w14:paraId="02EB378F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EC018A" w:rsidP="00EC018A" w:rsidRDefault="00EC018A" w14:paraId="2FAFF311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196" w:type="dxa"/>
            <w:vAlign w:val="center"/>
          </w:tcPr>
          <w:p w:rsidRPr="00BF70EA" w:rsidR="00EC018A" w:rsidP="00A04834" w:rsidRDefault="00EC018A" w14:paraId="0C13AE97" wp14:textId="77777777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71" w:type="dxa"/>
            <w:gridSpan w:val="3"/>
          </w:tcPr>
          <w:p w:rsidRPr="00BF70EA" w:rsidR="00EC018A" w:rsidP="00EE0FC3" w:rsidRDefault="00EC018A" w14:paraId="6A05A809" wp14:textId="77777777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Pr="00BF70EA" w:rsidR="00EC018A" w:rsidP="00DC6B6E" w:rsidRDefault="00EC018A" w14:paraId="5A39BBE3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EC018A" w:rsidTr="00952CB7" w14:paraId="157AD371" wp14:textId="77777777">
        <w:trPr>
          <w:trHeight w:val="383"/>
        </w:trPr>
        <w:tc>
          <w:tcPr>
            <w:tcW w:w="2929" w:type="dxa"/>
            <w:vMerge/>
            <w:vAlign w:val="center"/>
          </w:tcPr>
          <w:p w:rsidRPr="00BF70EA" w:rsidR="00EC018A" w:rsidP="00EC018A" w:rsidRDefault="00EC018A" w14:paraId="41C8F396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96" w:type="dxa"/>
            <w:vAlign w:val="center"/>
          </w:tcPr>
          <w:p w:rsidRPr="00BF70EA" w:rsidR="00EC018A" w:rsidP="00EC018A" w:rsidRDefault="00EC018A" w14:paraId="681FC2DB" wp14:textId="77777777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71" w:type="dxa"/>
            <w:gridSpan w:val="3"/>
          </w:tcPr>
          <w:p w:rsidRPr="00BF70EA" w:rsidR="00EC018A" w:rsidP="00EE0FC3" w:rsidRDefault="00EC018A" w14:paraId="72A3D3EC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Pr="00BF70EA" w:rsidR="00EC018A" w:rsidRDefault="00EC018A" w14:paraId="0D0B940D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EC018A" w:rsidTr="00EC018A" w14:paraId="5A67876E" wp14:textId="77777777">
        <w:trPr>
          <w:trHeight w:val="362"/>
        </w:trPr>
        <w:tc>
          <w:tcPr>
            <w:tcW w:w="2929" w:type="dxa"/>
            <w:vAlign w:val="center"/>
          </w:tcPr>
          <w:p w:rsidRPr="00BF70EA" w:rsidR="00EC018A" w:rsidP="00952CB7" w:rsidRDefault="00EC018A" w14:paraId="081BA7F6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4"/>
          </w:tcPr>
          <w:p w:rsidRPr="00BF70EA" w:rsidR="00EC018A" w:rsidP="00952CB7" w:rsidRDefault="00EC018A" w14:paraId="0E27B00A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Pr="00BF70EA" w:rsidR="00EC018A" w:rsidP="00952CB7" w:rsidRDefault="00EC018A" w14:paraId="60061E4C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EC018A" w:rsidTr="00EC018A" w14:paraId="41E1C26D" wp14:textId="77777777">
        <w:trPr>
          <w:trHeight w:val="383"/>
        </w:trPr>
        <w:tc>
          <w:tcPr>
            <w:tcW w:w="2929" w:type="dxa"/>
            <w:vAlign w:val="center"/>
          </w:tcPr>
          <w:p w:rsidRPr="00BF70EA" w:rsidR="00EC018A" w:rsidP="00952CB7" w:rsidRDefault="00EC018A" w14:paraId="06AFE753" wp14:textId="77777777">
            <w:pPr>
              <w:spacing w:after="6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4"/>
          </w:tcPr>
          <w:p w:rsidRPr="00BF70EA" w:rsidR="00EC018A" w:rsidP="00952CB7" w:rsidRDefault="00EC018A" w14:paraId="44EAFD9C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Pr="00BF70EA" w:rsidR="00EC018A" w:rsidP="00952CB7" w:rsidRDefault="00EC018A" w14:paraId="4B94D5A5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EC018A" w:rsidTr="00EC018A" w14:paraId="57C46F7F" wp14:textId="77777777">
        <w:trPr>
          <w:trHeight w:val="383"/>
        </w:trPr>
        <w:tc>
          <w:tcPr>
            <w:tcW w:w="2929" w:type="dxa"/>
            <w:vAlign w:val="center"/>
          </w:tcPr>
          <w:p w:rsidRPr="00BF70EA" w:rsidR="00EC018A" w:rsidP="00952CB7" w:rsidRDefault="00EC018A" w14:paraId="41FB25AD" wp14:textId="77777777">
            <w:pPr>
              <w:spacing w:after="6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4"/>
          </w:tcPr>
          <w:p w:rsidRPr="00BF70EA" w:rsidR="00EC018A" w:rsidP="00952CB7" w:rsidRDefault="00EC018A" w14:paraId="3DEEC669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Pr="00BF70EA" w:rsidR="00EC018A" w:rsidP="00952CB7" w:rsidRDefault="00EC018A" w14:paraId="3656B9AB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EC018A" w:rsidTr="00E969EB" w14:paraId="716103CC" wp14:textId="77777777">
        <w:trPr>
          <w:trHeight w:val="296"/>
        </w:trPr>
        <w:tc>
          <w:tcPr>
            <w:tcW w:w="2929" w:type="dxa"/>
            <w:vAlign w:val="center"/>
          </w:tcPr>
          <w:p w:rsidRPr="00BF70EA" w:rsidR="00153C42" w:rsidP="00952CB7" w:rsidRDefault="00153C42" w14:paraId="301B4EA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2"/>
          </w:tcPr>
          <w:p w:rsidRPr="00BF70EA" w:rsidR="00153C42" w:rsidP="00952CB7" w:rsidRDefault="00153C42" w14:paraId="45FB0818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Pr="00BF70EA" w:rsidR="00153C42" w:rsidP="00952CB7" w:rsidRDefault="00153C42" w14:paraId="4F6B630D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:rsidRPr="00BF70EA" w:rsidR="00153C42" w:rsidP="00952CB7" w:rsidRDefault="00153C42" w14:paraId="049F31CB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EC018A" w:rsidTr="00E969EB" w14:paraId="3B79B450" wp14:textId="77777777">
        <w:trPr>
          <w:trHeight w:val="341"/>
        </w:trPr>
        <w:tc>
          <w:tcPr>
            <w:tcW w:w="2929" w:type="dxa"/>
            <w:vAlign w:val="center"/>
          </w:tcPr>
          <w:p w:rsidRPr="00BF70EA" w:rsidR="00153C42" w:rsidP="00952CB7" w:rsidRDefault="00153C42" w14:paraId="2746DCC8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2"/>
          </w:tcPr>
          <w:p w:rsidRPr="00BF70EA" w:rsidR="00153C42" w:rsidP="00952CB7" w:rsidRDefault="00153C42" w14:paraId="5312826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Pr="00BF70EA" w:rsidR="00153C42" w:rsidP="00952CB7" w:rsidRDefault="00D92C3A" w14:paraId="45D0972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Blood Group</w:t>
            </w:r>
          </w:p>
        </w:tc>
        <w:tc>
          <w:tcPr>
            <w:tcW w:w="2649" w:type="dxa"/>
            <w:gridSpan w:val="2"/>
          </w:tcPr>
          <w:p w:rsidRPr="00BF70EA" w:rsidR="00153C42" w:rsidP="00952CB7" w:rsidRDefault="00153C42" w14:paraId="62486C05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EC018A" w:rsidTr="00E969EB" w14:paraId="7A8105A7" wp14:textId="77777777">
        <w:trPr>
          <w:trHeight w:val="278"/>
        </w:trPr>
        <w:tc>
          <w:tcPr>
            <w:tcW w:w="2929" w:type="dxa"/>
            <w:vAlign w:val="center"/>
          </w:tcPr>
          <w:p w:rsidRPr="00BF70EA" w:rsidR="00153C42" w:rsidP="00952CB7" w:rsidRDefault="00153C42" w14:paraId="2BA25716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2"/>
          </w:tcPr>
          <w:p w:rsidRPr="00BF70EA" w:rsidR="00153C42" w:rsidP="00952CB7" w:rsidRDefault="00153C42" w14:paraId="4101652C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Pr="00BF70EA" w:rsidR="00153C42" w:rsidP="00952CB7" w:rsidRDefault="00153C42" w14:paraId="1F377BBD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:rsidRPr="00BF70EA" w:rsidR="00153C42" w:rsidP="00952CB7" w:rsidRDefault="00153C42" w14:paraId="4B99056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EC018A" w:rsidTr="00E969EB" w14:paraId="1FA5B787" wp14:textId="77777777">
        <w:trPr>
          <w:trHeight w:val="332"/>
        </w:trPr>
        <w:tc>
          <w:tcPr>
            <w:tcW w:w="2929" w:type="dxa"/>
            <w:vAlign w:val="center"/>
          </w:tcPr>
          <w:p w:rsidRPr="00BF70EA" w:rsidR="00153C42" w:rsidP="00952CB7" w:rsidRDefault="00ED105D" w14:paraId="641D3B02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MD/MS admission number</w:t>
            </w:r>
          </w:p>
        </w:tc>
        <w:tc>
          <w:tcPr>
            <w:tcW w:w="2878" w:type="dxa"/>
            <w:gridSpan w:val="2"/>
          </w:tcPr>
          <w:p w:rsidRPr="00BF70EA" w:rsidR="00153C42" w:rsidP="00952CB7" w:rsidRDefault="00153C42" w14:paraId="1299C43A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Pr="00BF70EA" w:rsidR="00153C42" w:rsidP="00952CB7" w:rsidRDefault="00653FEF" w14:paraId="39DADECD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Department </w:t>
            </w:r>
          </w:p>
        </w:tc>
        <w:tc>
          <w:tcPr>
            <w:tcW w:w="2649" w:type="dxa"/>
            <w:gridSpan w:val="2"/>
          </w:tcPr>
          <w:p w:rsidRPr="00BF70EA" w:rsidR="00153C42" w:rsidP="00952CB7" w:rsidRDefault="00153C42" w14:paraId="4DDBEF00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ED105D" w:rsidTr="00E969EB" w14:paraId="20597784" wp14:textId="77777777">
        <w:trPr>
          <w:trHeight w:val="332"/>
        </w:trPr>
        <w:tc>
          <w:tcPr>
            <w:tcW w:w="2929" w:type="dxa"/>
            <w:vAlign w:val="center"/>
          </w:tcPr>
          <w:p w:rsidR="00ED105D" w:rsidP="00952CB7" w:rsidRDefault="00ED105D" w14:paraId="68FDF56C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878" w:type="dxa"/>
            <w:gridSpan w:val="2"/>
          </w:tcPr>
          <w:p w:rsidRPr="00BF70EA" w:rsidR="00ED105D" w:rsidP="00952CB7" w:rsidRDefault="00ED105D" w14:paraId="3461D779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ED105D" w:rsidP="00ED105D" w:rsidRDefault="00ED105D" w14:paraId="2ED64404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 of joining to MD/MS course</w:t>
            </w:r>
          </w:p>
        </w:tc>
        <w:tc>
          <w:tcPr>
            <w:tcW w:w="2649" w:type="dxa"/>
            <w:gridSpan w:val="2"/>
          </w:tcPr>
          <w:p w:rsidRPr="00BF70EA" w:rsidR="00ED105D" w:rsidP="00952CB7" w:rsidRDefault="00ED105D" w14:paraId="3CF2D8B6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B616AB" w14:paraId="1BC2F91C" wp14:textId="77777777">
        <w:trPr>
          <w:trHeight w:val="332"/>
        </w:trPr>
        <w:tc>
          <w:tcPr>
            <w:tcW w:w="2929" w:type="dxa"/>
            <w:vAlign w:val="center"/>
          </w:tcPr>
          <w:p w:rsidRPr="00BF70EA" w:rsidR="00D92C3A" w:rsidP="00952CB7" w:rsidRDefault="00D92C3A" w14:paraId="758C4D70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5"/>
          </w:tcPr>
          <w:p w:rsidRPr="00BF70EA" w:rsidR="00D92C3A" w:rsidP="00952CB7" w:rsidRDefault="00D92C3A" w14:paraId="0FB78278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952CB7" w:rsidTr="00740292" w14:paraId="2F602BA5" wp14:textId="77777777">
        <w:trPr>
          <w:trHeight w:val="332"/>
        </w:trPr>
        <w:tc>
          <w:tcPr>
            <w:tcW w:w="2929" w:type="dxa"/>
            <w:vAlign w:val="center"/>
          </w:tcPr>
          <w:p w:rsidRPr="00BF70EA" w:rsidR="00952CB7" w:rsidP="00952CB7" w:rsidRDefault="00952CB7" w14:paraId="6BB32F60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Pr="00B7286D">
              <w:rPr>
                <w:rFonts w:ascii="Arial Rounded MT Bold" w:hAnsi="Arial Rounded MT Bold" w:cs="Arial"/>
                <w:sz w:val="18"/>
                <w:szCs w:val="18"/>
              </w:rPr>
              <w:t>(If marital status is Married)</w:t>
            </w:r>
          </w:p>
        </w:tc>
        <w:tc>
          <w:tcPr>
            <w:tcW w:w="7512" w:type="dxa"/>
            <w:gridSpan w:val="5"/>
            <w:vAlign w:val="center"/>
          </w:tcPr>
          <w:p w:rsidRPr="00BF70EA" w:rsidR="00952CB7" w:rsidP="00952CB7" w:rsidRDefault="00952CB7" w14:paraId="1FC39945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6E4BEA" w14:paraId="352433D2" wp14:textId="77777777">
        <w:trPr>
          <w:trHeight w:val="332"/>
        </w:trPr>
        <w:tc>
          <w:tcPr>
            <w:tcW w:w="2929" w:type="dxa"/>
            <w:vAlign w:val="center"/>
          </w:tcPr>
          <w:p w:rsidR="00D92C3A" w:rsidP="00952CB7" w:rsidRDefault="00D92C3A" w14:paraId="7D841FB0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</w:t>
            </w:r>
          </w:p>
        </w:tc>
        <w:tc>
          <w:tcPr>
            <w:tcW w:w="2878" w:type="dxa"/>
            <w:gridSpan w:val="2"/>
            <w:vAlign w:val="center"/>
          </w:tcPr>
          <w:p w:rsidRPr="00BF70EA" w:rsidR="00D92C3A" w:rsidP="00952CB7" w:rsidRDefault="00D92C3A" w14:paraId="0562CB0E" wp14:textId="77777777">
            <w:pPr>
              <w:spacing w:before="120" w:after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D92C3A" w:rsidP="00952CB7" w:rsidRDefault="00D92C3A" w14:paraId="12AAF4E3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</w:t>
            </w:r>
          </w:p>
        </w:tc>
        <w:tc>
          <w:tcPr>
            <w:tcW w:w="2649" w:type="dxa"/>
            <w:gridSpan w:val="2"/>
          </w:tcPr>
          <w:p w:rsidRPr="00BF70EA" w:rsidR="00D92C3A" w:rsidP="00952CB7" w:rsidRDefault="00D92C3A" w14:paraId="34CE0A4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EC018A" w14:paraId="0AC3D640" wp14:textId="77777777">
        <w:trPr>
          <w:trHeight w:val="745"/>
        </w:trPr>
        <w:tc>
          <w:tcPr>
            <w:tcW w:w="2929" w:type="dxa"/>
            <w:vAlign w:val="center"/>
          </w:tcPr>
          <w:p w:rsidR="00D92C3A" w:rsidP="00D92C3A" w:rsidRDefault="00D92C3A" w14:paraId="21286AFE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Pr="00BF70EA" w:rsidR="00D92C3A" w:rsidP="00D92C3A" w:rsidRDefault="00D92C3A" w14:paraId="247B3311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5"/>
          </w:tcPr>
          <w:p w:rsidR="00D92C3A" w:rsidP="00D92C3A" w:rsidRDefault="00D92C3A" w14:paraId="62EBF3C5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P="00D92C3A" w:rsidRDefault="00952CB7" w14:paraId="6D98A12B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P="00D92C3A" w:rsidRDefault="00952CB7" w14:paraId="2946DB82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P="00D92C3A" w:rsidRDefault="00952CB7" w14:paraId="5997CC1D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P="00D92C3A" w:rsidRDefault="00952CB7" w14:paraId="110FFD37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952CB7" w:rsidP="00D92C3A" w:rsidRDefault="00952CB7" w14:paraId="6B699379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EC018A" w14:paraId="50F7871E" wp14:textId="77777777">
        <w:trPr>
          <w:trHeight w:val="383"/>
        </w:trPr>
        <w:tc>
          <w:tcPr>
            <w:tcW w:w="2929" w:type="dxa"/>
            <w:vAlign w:val="center"/>
          </w:tcPr>
          <w:p w:rsidR="00D92C3A" w:rsidP="00D92C3A" w:rsidRDefault="00D92C3A" w14:paraId="1412D5CD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Pr="00BF70EA" w:rsidR="00D92C3A" w:rsidP="00D92C3A" w:rsidRDefault="00D92C3A" w14:paraId="5CF16937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5"/>
          </w:tcPr>
          <w:p w:rsidR="00D92C3A" w:rsidP="00D92C3A" w:rsidRDefault="00D92C3A" w14:paraId="3FE9F23F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P="00D92C3A" w:rsidRDefault="00952CB7" w14:paraId="1F72F646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P="00D92C3A" w:rsidRDefault="00952CB7" w14:paraId="08CE6F91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P="00D92C3A" w:rsidRDefault="00952CB7" w14:paraId="61CDCEAD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952CB7" w:rsidP="00D92C3A" w:rsidRDefault="00952CB7" w14:paraId="6BB9E253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P="00D92C3A" w:rsidRDefault="00D92C3A" w14:paraId="23DE523C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D92C3A" w:rsidP="00D92C3A" w:rsidRDefault="00D92C3A" w14:paraId="52E56223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952CB7" w14:paraId="50E5E7E8" wp14:textId="77777777">
        <w:trPr>
          <w:trHeight w:val="539"/>
        </w:trPr>
        <w:tc>
          <w:tcPr>
            <w:tcW w:w="2929" w:type="dxa"/>
            <w:vAlign w:val="center"/>
          </w:tcPr>
          <w:p w:rsidRPr="00BF70EA" w:rsidR="00D92C3A" w:rsidP="00D92C3A" w:rsidRDefault="00D92C3A" w14:paraId="5C2EB462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5"/>
          </w:tcPr>
          <w:p w:rsidR="00952CB7" w:rsidP="00952CB7" w:rsidRDefault="00952CB7" w14:paraId="69396A2C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xmlns:wp14="http://schemas.microsoft.com/office/word/2010/wordprocessingDrawing" distT="0" distB="0" distL="114300" distR="114300" simplePos="0" relativeHeight="251679744" behindDoc="0" locked="0" layoutInCell="1" allowOverlap="1" wp14:anchorId="475D795A" wp14:editId="68054E75">
                      <wp:simplePos x="0" y="0"/>
                      <wp:positionH relativeFrom="column">
                        <wp:posOffset>454660</wp:posOffset>
                      </wp:positionH>
                      <wp:positionV relativeFrom="paragraph">
                        <wp:posOffset>266700</wp:posOffset>
                      </wp:positionV>
                      <wp:extent cx="171450" cy="11430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 w14:anchorId="6C16D292">
                    <v:rect id="Rectangle 4" style="position:absolute;margin-left:35.8pt;margin-top:21pt;width:13.5pt;height: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13]" strokeweight="1pt" w14:anchorId="0A2460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"/>
                  </w:pict>
                </mc:Fallback>
              </mc:AlternateContent>
            </w:r>
          </w:p>
          <w:p w:rsidRPr="00BF70EA" w:rsidR="00D92C3A" w:rsidP="00952CB7" w:rsidRDefault="00952CB7" w14:paraId="05DE2DB2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xmlns:wp14="http://schemas.microsoft.com/office/word/2010/wordprocessingDrawing" distT="0" distB="0" distL="114300" distR="114300" simplePos="0" relativeHeight="251680768" behindDoc="0" locked="0" layoutInCell="1" allowOverlap="1" wp14:anchorId="73398F65" wp14:editId="023F0989">
                      <wp:simplePos x="0" y="0"/>
                      <wp:positionH relativeFrom="column">
                        <wp:posOffset>1978660</wp:posOffset>
                      </wp:positionH>
                      <wp:positionV relativeFrom="paragraph">
                        <wp:posOffset>12065</wp:posOffset>
                      </wp:positionV>
                      <wp:extent cx="171450" cy="1143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 w14:anchorId="76167F76">
                    <v:rect id="Rectangle 5" style="position:absolute;margin-left:155.8pt;margin-top:.95pt;width:13.5pt;height: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13]" strokeweight="1pt" w14:anchorId="16808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"/>
                  </w:pict>
                </mc:Fallback>
              </mc:AlternateContent>
            </w:r>
            <w:r w:rsidRPr="00BF70EA" w:rsidR="00D92C3A">
              <w:rPr>
                <w:rFonts w:ascii="Arial Rounded MT Bold" w:hAnsi="Arial Rounded MT Bold" w:cs="Arial"/>
                <w:sz w:val="18"/>
                <w:szCs w:val="18"/>
              </w:rPr>
              <w:t>Office                                 Residence</w:t>
            </w:r>
          </w:p>
        </w:tc>
      </w:tr>
    </w:tbl>
    <w:p xmlns:wp14="http://schemas.microsoft.com/office/word/2010/wordml" w:rsidR="00952CB7" w:rsidRDefault="00952CB7" w14:paraId="07547A01" wp14:textId="77777777"/>
    <w:p xmlns:wp14="http://schemas.microsoft.com/office/word/2010/wordml" w:rsidR="004E299D" w:rsidRDefault="004E299D" w14:paraId="5043CB0F" wp14:textId="77777777"/>
    <w:p xmlns:wp14="http://schemas.microsoft.com/office/word/2010/wordml" w:rsidR="004E299D" w:rsidRDefault="004E299D" w14:paraId="07459315" wp14:textId="77777777"/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1482"/>
        <w:gridCol w:w="1447"/>
        <w:gridCol w:w="1295"/>
        <w:gridCol w:w="1298"/>
        <w:gridCol w:w="2270"/>
        <w:gridCol w:w="1127"/>
        <w:gridCol w:w="1426"/>
      </w:tblGrid>
      <w:tr xmlns:wp14="http://schemas.microsoft.com/office/word/2010/wordml" w:rsidRPr="00A04834" w:rsidR="00D92C3A" w:rsidTr="00A5020F" w14:paraId="07020533" wp14:textId="77777777">
        <w:trPr>
          <w:trHeight w:val="512"/>
        </w:trPr>
        <w:tc>
          <w:tcPr>
            <w:tcW w:w="10345" w:type="dxa"/>
            <w:gridSpan w:val="7"/>
            <w:shd w:val="clear" w:color="auto" w:fill="FBE4D5" w:themeFill="accent2" w:themeFillTint="33"/>
          </w:tcPr>
          <w:p w:rsidRPr="00A04834" w:rsidR="00D92C3A" w:rsidP="00D92C3A" w:rsidRDefault="00D92C3A" w14:paraId="1B5ACCDD" wp14:textId="77777777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xmlns:wp14="http://schemas.microsoft.com/office/word/2010/wordml" w:rsidRPr="00BF70EA" w:rsidR="00D92C3A" w:rsidTr="008F7601" w14:paraId="7FFF4A96" wp14:textId="77777777">
        <w:trPr>
          <w:trHeight w:val="383"/>
        </w:trPr>
        <w:tc>
          <w:tcPr>
            <w:tcW w:w="1482" w:type="dxa"/>
          </w:tcPr>
          <w:p w:rsidRPr="00BF70EA" w:rsidR="00D92C3A" w:rsidP="00D92C3A" w:rsidRDefault="00D92C3A" w14:paraId="36BACBC5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:rsidRPr="00BF70EA" w:rsidR="00D92C3A" w:rsidP="00D92C3A" w:rsidRDefault="00D92C3A" w14:paraId="0AD4601F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3" w:type="dxa"/>
            <w:gridSpan w:val="2"/>
          </w:tcPr>
          <w:p w:rsidRPr="00BF70EA" w:rsidR="00D92C3A" w:rsidP="00D92C3A" w:rsidRDefault="00D92C3A" w14:paraId="72734224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270" w:type="dxa"/>
          </w:tcPr>
          <w:p w:rsidRPr="00BF70EA" w:rsidR="00D92C3A" w:rsidP="00D92C3A" w:rsidRDefault="00D92C3A" w14:paraId="6FDA3865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127" w:type="dxa"/>
          </w:tcPr>
          <w:p w:rsidRPr="00BF70EA" w:rsidR="00D92C3A" w:rsidP="00D92C3A" w:rsidRDefault="00D92C3A" w14:paraId="3A981FDC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426" w:type="dxa"/>
          </w:tcPr>
          <w:p w:rsidRPr="00BF70EA" w:rsidR="00D92C3A" w:rsidP="00D92C3A" w:rsidRDefault="00D92C3A" w14:paraId="6099484C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xmlns:wp14="http://schemas.microsoft.com/office/word/2010/wordml" w:rsidRPr="00BF70EA" w:rsidR="00D92C3A" w:rsidTr="008F7601" w14:paraId="6537F28F" wp14:textId="77777777">
        <w:trPr>
          <w:trHeight w:val="629"/>
        </w:trPr>
        <w:tc>
          <w:tcPr>
            <w:tcW w:w="1482" w:type="dxa"/>
          </w:tcPr>
          <w:p w:rsidRPr="00BF70EA" w:rsidR="00D92C3A" w:rsidP="00D92C3A" w:rsidRDefault="00D92C3A" w14:paraId="6DFB9E20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Pr="00BF70EA" w:rsidR="00D92C3A" w:rsidP="00D92C3A" w:rsidRDefault="00D92C3A" w14:paraId="70DF9E56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3" w:type="dxa"/>
            <w:gridSpan w:val="2"/>
          </w:tcPr>
          <w:p w:rsidRPr="00BF70EA" w:rsidR="00D92C3A" w:rsidP="00D92C3A" w:rsidRDefault="00D92C3A" w14:paraId="44E871BC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70" w:type="dxa"/>
          </w:tcPr>
          <w:p w:rsidRPr="00BF70EA" w:rsidR="00D92C3A" w:rsidP="00D92C3A" w:rsidRDefault="00D92C3A" w14:paraId="144A5D23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Pr="00BF70EA" w:rsidR="00D92C3A" w:rsidP="00D92C3A" w:rsidRDefault="00D92C3A" w14:paraId="738610EB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Pr="00BF70EA" w:rsidR="00D92C3A" w:rsidP="00D92C3A" w:rsidRDefault="00D92C3A" w14:paraId="637805D2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8F7601" w14:paraId="463F29E8" wp14:textId="77777777">
        <w:trPr>
          <w:trHeight w:val="620"/>
        </w:trPr>
        <w:tc>
          <w:tcPr>
            <w:tcW w:w="1482" w:type="dxa"/>
          </w:tcPr>
          <w:p w:rsidRPr="00BF70EA" w:rsidR="00D92C3A" w:rsidP="00D92C3A" w:rsidRDefault="00D92C3A" w14:paraId="3B7B4B86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Pr="00BF70EA" w:rsidR="00D92C3A" w:rsidP="00D92C3A" w:rsidRDefault="00D92C3A" w14:paraId="3A0FF5F2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3" w:type="dxa"/>
            <w:gridSpan w:val="2"/>
          </w:tcPr>
          <w:p w:rsidRPr="00BF70EA" w:rsidR="00D92C3A" w:rsidP="00D92C3A" w:rsidRDefault="00D92C3A" w14:paraId="5630AD66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70" w:type="dxa"/>
          </w:tcPr>
          <w:p w:rsidRPr="00BF70EA" w:rsidR="00D92C3A" w:rsidP="00D92C3A" w:rsidRDefault="00D92C3A" w14:paraId="61829076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Pr="00BF70EA" w:rsidR="00D92C3A" w:rsidP="00D92C3A" w:rsidRDefault="00D92C3A" w14:paraId="2BA226A1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Pr="00BF70EA" w:rsidR="00D92C3A" w:rsidP="00D92C3A" w:rsidRDefault="00D92C3A" w14:paraId="17AD93B2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A04834" w:rsidR="00D92C3A" w:rsidTr="00A5020F" w14:paraId="27FC8D17" wp14:textId="77777777">
        <w:trPr>
          <w:trHeight w:val="512"/>
        </w:trPr>
        <w:tc>
          <w:tcPr>
            <w:tcW w:w="10345" w:type="dxa"/>
            <w:gridSpan w:val="7"/>
            <w:shd w:val="clear" w:color="auto" w:fill="FBE4D5" w:themeFill="accent2" w:themeFillTint="33"/>
          </w:tcPr>
          <w:p w:rsidRPr="00A04834" w:rsidR="00D92C3A" w:rsidP="00CA0E0E" w:rsidRDefault="00CA0E0E" w14:paraId="7AB8FEE2" wp14:textId="77777777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 xml:space="preserve">Selection for integrated MD/MS PhD admission: </w:t>
            </w:r>
            <w:r w:rsidR="008F7601">
              <w:rPr>
                <w:rFonts w:ascii="Arial Black" w:hAnsi="Arial Black" w:cs="Arial"/>
                <w:sz w:val="24"/>
                <w:szCs w:val="24"/>
              </w:rPr>
              <w:t xml:space="preserve">Qualifying </w:t>
            </w:r>
            <w:r w:rsidR="00C02D97">
              <w:rPr>
                <w:rFonts w:ascii="Arial Black" w:hAnsi="Arial Black" w:cs="Arial"/>
                <w:sz w:val="24"/>
                <w:szCs w:val="24"/>
              </w:rPr>
              <w:t xml:space="preserve">Institute level </w:t>
            </w:r>
            <w:r w:rsidR="00ED105D">
              <w:rPr>
                <w:rFonts w:ascii="Arial Black" w:hAnsi="Arial Black" w:cs="Arial"/>
                <w:sz w:val="24"/>
                <w:szCs w:val="24"/>
              </w:rPr>
              <w:t>inter</w:t>
            </w:r>
            <w:r w:rsidR="008F7601">
              <w:rPr>
                <w:rFonts w:ascii="Arial Black" w:hAnsi="Arial Black" w:cs="Arial"/>
                <w:sz w:val="24"/>
                <w:szCs w:val="24"/>
              </w:rPr>
              <w:t xml:space="preserve">view results  </w:t>
            </w:r>
          </w:p>
        </w:tc>
      </w:tr>
      <w:tr xmlns:wp14="http://schemas.microsoft.com/office/word/2010/wordml" w:rsidRPr="00BF70EA" w:rsidR="00C02D97" w:rsidTr="00F83C86" w14:paraId="4D0C58E9" wp14:textId="77777777">
        <w:trPr>
          <w:trHeight w:val="809"/>
        </w:trPr>
        <w:tc>
          <w:tcPr>
            <w:tcW w:w="10345" w:type="dxa"/>
            <w:gridSpan w:val="7"/>
            <w:vAlign w:val="center"/>
          </w:tcPr>
          <w:p w:rsidR="00C02D97" w:rsidP="008F7601" w:rsidRDefault="00C02D97" w14:paraId="0DE4B5B7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C02D97" w:rsidRDefault="00C02D97" w14:paraId="2AE889E9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Month, Year of interview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                                                                         Interview result: </w:t>
            </w:r>
          </w:p>
          <w:p w:rsidRPr="00BF70EA" w:rsidR="00C02D97" w:rsidP="008F7601" w:rsidRDefault="00C02D97" w14:paraId="66204FF1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A5020F" w14:paraId="7B89B1E1" wp14:textId="77777777">
        <w:trPr>
          <w:trHeight w:val="362"/>
        </w:trPr>
        <w:tc>
          <w:tcPr>
            <w:tcW w:w="10345" w:type="dxa"/>
            <w:gridSpan w:val="7"/>
            <w:vAlign w:val="center"/>
          </w:tcPr>
          <w:p w:rsidR="00D92C3A" w:rsidP="00D92C3A" w:rsidRDefault="008F7601" w14:paraId="4F78F2F8" wp14:textId="7777777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records issued by the Institution</w:t>
            </w:r>
          </w:p>
          <w:p w:rsidRPr="00BF70EA" w:rsidR="00D92C3A" w:rsidP="00D92C3A" w:rsidRDefault="00D92C3A" w14:paraId="2DBF0D7D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742FAC" w14:paraId="54793DF7" wp14:textId="77777777">
        <w:trPr>
          <w:trHeight w:val="512"/>
        </w:trPr>
        <w:tc>
          <w:tcPr>
            <w:tcW w:w="10345" w:type="dxa"/>
            <w:gridSpan w:val="7"/>
            <w:vAlign w:val="center"/>
          </w:tcPr>
          <w:p w:rsidRPr="00F4317B" w:rsidR="00D92C3A" w:rsidP="00D92C3A" w:rsidRDefault="00742FAC" w14:paraId="27DAA287" wp14:textId="7777777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 xml:space="preserve">Proposed Research area </w:t>
            </w:r>
          </w:p>
        </w:tc>
      </w:tr>
      <w:tr xmlns:wp14="http://schemas.microsoft.com/office/word/2010/wordml" w:rsidRPr="00BF70EA" w:rsidR="00D92C3A" w:rsidTr="00742FAC" w14:paraId="1A44078B" wp14:textId="77777777">
        <w:trPr>
          <w:trHeight w:val="663"/>
        </w:trPr>
        <w:tc>
          <w:tcPr>
            <w:tcW w:w="10345" w:type="dxa"/>
            <w:gridSpan w:val="7"/>
          </w:tcPr>
          <w:p w:rsidRPr="00BF70EA" w:rsidR="00D92C3A" w:rsidP="00D92C3A" w:rsidRDefault="00742FAC" w14:paraId="7B6D6381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Title of the MD/MS thesis: </w:t>
            </w:r>
          </w:p>
        </w:tc>
      </w:tr>
      <w:tr xmlns:wp14="http://schemas.microsoft.com/office/word/2010/wordml" w:rsidRPr="00BF70EA" w:rsidR="00742FAC" w:rsidTr="00A5020F" w14:paraId="639F0BF6" wp14:textId="77777777">
        <w:trPr>
          <w:trHeight w:val="780"/>
        </w:trPr>
        <w:tc>
          <w:tcPr>
            <w:tcW w:w="10345" w:type="dxa"/>
            <w:gridSpan w:val="7"/>
          </w:tcPr>
          <w:p w:rsidRPr="00BF70EA" w:rsidR="00742FAC" w:rsidP="00742FAC" w:rsidRDefault="00742FAC" w14:paraId="50103D2D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roposed research topic for PhD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  <w:p w:rsidR="00742FAC" w:rsidP="00742FAC" w:rsidRDefault="00742FAC" w14:paraId="6B62F1B3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P="00742FAC" w:rsidRDefault="00742FAC" w14:paraId="02F2C34E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742FAC" w:rsidP="00742FAC" w:rsidRDefault="00742FAC" w14:paraId="680A4E5D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742FAC" w:rsidTr="008F7601" w14:paraId="51B4ECFB" wp14:textId="77777777">
        <w:trPr>
          <w:trHeight w:val="362"/>
        </w:trPr>
        <w:tc>
          <w:tcPr>
            <w:tcW w:w="4224" w:type="dxa"/>
            <w:gridSpan w:val="3"/>
            <w:tcBorders>
              <w:bottom w:val="single" w:color="auto" w:sz="4" w:space="0"/>
            </w:tcBorders>
          </w:tcPr>
          <w:p w:rsidR="00742FAC" w:rsidP="00742FAC" w:rsidRDefault="00742FAC" w14:paraId="38682368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epartment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nd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nstitution </w:t>
            </w:r>
          </w:p>
          <w:p w:rsidRPr="00BF70EA" w:rsidR="00742FAC" w:rsidP="00742FAC" w:rsidRDefault="00742FAC" w14:paraId="2D86DCEA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 which the candidate proposes to work and prepare thesis:</w:t>
            </w:r>
          </w:p>
          <w:p w:rsidRPr="00BF70EA" w:rsidR="00742FAC" w:rsidP="00742FAC" w:rsidRDefault="00742FAC" w14:paraId="19219836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6121" w:type="dxa"/>
            <w:gridSpan w:val="4"/>
            <w:tcBorders>
              <w:bottom w:val="single" w:color="auto" w:sz="4" w:space="0"/>
            </w:tcBorders>
          </w:tcPr>
          <w:p w:rsidR="00742FAC" w:rsidP="00742FAC" w:rsidRDefault="00742FAC" w14:paraId="296FEF7D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P="00742FAC" w:rsidRDefault="00742FAC" w14:paraId="7194DBDC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P="00742FAC" w:rsidRDefault="00742FAC" w14:paraId="769D0D3C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P="00742FAC" w:rsidRDefault="00742FAC" w14:paraId="54CD245A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P="00742FAC" w:rsidRDefault="00742FAC" w14:paraId="1231BE67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P="00742FAC" w:rsidRDefault="00742FAC" w14:paraId="36FEB5B0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P="00742FAC" w:rsidRDefault="00742FAC" w14:paraId="30D7AA69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742FAC" w:rsidP="00742FAC" w:rsidRDefault="00742FAC" w14:paraId="7196D064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742FAC" w:rsidTr="00A5020F" w14:paraId="7997B0AB" wp14:textId="77777777">
        <w:trPr>
          <w:trHeight w:val="362"/>
        </w:trPr>
        <w:tc>
          <w:tcPr>
            <w:tcW w:w="10345" w:type="dxa"/>
            <w:gridSpan w:val="7"/>
            <w:tcBorders>
              <w:bottom w:val="single" w:color="auto" w:sz="4" w:space="0"/>
            </w:tcBorders>
          </w:tcPr>
          <w:p w:rsidRPr="00BF70EA" w:rsidR="00742FAC" w:rsidP="00742FAC" w:rsidRDefault="00742FAC" w14:paraId="7F86F21C" wp14:textId="77777777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</w:tc>
      </w:tr>
      <w:tr xmlns:wp14="http://schemas.microsoft.com/office/word/2010/wordml" w:rsidRPr="00BF70EA" w:rsidR="00742FAC" w:rsidTr="00A5020F" w14:paraId="78022337" wp14:textId="77777777">
        <w:trPr>
          <w:trHeight w:val="1151"/>
        </w:trPr>
        <w:tc>
          <w:tcPr>
            <w:tcW w:w="10345" w:type="dxa"/>
            <w:gridSpan w:val="7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:rsidR="00742FAC" w:rsidP="00742FAC" w:rsidRDefault="00742FAC" w14:paraId="34FF1C98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742FAC" w:rsidP="00742FAC" w:rsidRDefault="00742FAC" w14:paraId="3101716D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742FAC" w:rsidP="00742FAC" w:rsidRDefault="00742FAC" w14:paraId="6D072C0D" wp14:textId="7777777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P="00742FAC" w:rsidRDefault="00742FAC" w14:paraId="29940F98" wp14:textId="7777777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  <w:p w:rsidR="00742FAC" w:rsidP="00742FAC" w:rsidRDefault="00742FAC" w14:paraId="48A21919" wp14:textId="7777777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P="00742FAC" w:rsidRDefault="00742FAC" w14:paraId="6BD18F9B" wp14:textId="7777777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742FAC" w:rsidP="00742FAC" w:rsidRDefault="00742FAC" w14:paraId="76710DE7" wp14:textId="7777777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742FAC" w:rsidP="00742FAC" w:rsidRDefault="00742FAC" w14:paraId="238601FE" wp14:textId="7777777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742FAC" w:rsidP="00742FAC" w:rsidRDefault="00742FAC" w14:paraId="0F3CABC7" wp14:textId="7777777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xmlns:wp14="http://schemas.microsoft.com/office/word/2010/wordml" w:rsidR="00952CB7" w:rsidP="00D92C3A" w:rsidRDefault="00952CB7" w14:paraId="5B08B5D1" wp14:textId="77777777">
      <w:pPr>
        <w:tabs>
          <w:tab w:val="left" w:pos="7087"/>
        </w:tabs>
        <w:rPr>
          <w:rFonts w:ascii="Arial Rounded MT Bold" w:hAnsi="Arial Rounded MT Bold" w:cs="Arial"/>
          <w:sz w:val="18"/>
          <w:szCs w:val="18"/>
        </w:rPr>
      </w:pPr>
    </w:p>
    <w:p xmlns:wp14="http://schemas.microsoft.com/office/word/2010/wordml" w:rsidR="00D92C3A" w:rsidP="00952CB7" w:rsidRDefault="00D92C3A" w14:paraId="16DEB4AB" wp14:textId="77777777">
      <w:pPr>
        <w:rPr>
          <w:rFonts w:ascii="Arial Rounded MT Bold" w:hAnsi="Arial Rounded MT Bold" w:cs="Arial"/>
          <w:sz w:val="18"/>
          <w:szCs w:val="18"/>
        </w:rPr>
      </w:pPr>
    </w:p>
    <w:p xmlns:wp14="http://schemas.microsoft.com/office/word/2010/wordml" w:rsidR="00B30E58" w:rsidP="00952CB7" w:rsidRDefault="00B30E58" w14:paraId="0AD9C6F4" wp14:textId="77777777">
      <w:pPr>
        <w:rPr>
          <w:rFonts w:ascii="Arial Rounded MT Bold" w:hAnsi="Arial Rounded MT Bold" w:cs="Arial"/>
          <w:sz w:val="18"/>
          <w:szCs w:val="18"/>
        </w:rPr>
      </w:pPr>
    </w:p>
    <w:p xmlns:wp14="http://schemas.microsoft.com/office/word/2010/wordml" w:rsidR="000F34D9" w:rsidP="00952CB7" w:rsidRDefault="000F34D9" w14:paraId="4B1F511A" wp14:textId="77777777">
      <w:pPr>
        <w:rPr>
          <w:rFonts w:ascii="Arial Rounded MT Bold" w:hAnsi="Arial Rounded MT Bold" w:cs="Arial"/>
          <w:sz w:val="18"/>
          <w:szCs w:val="18"/>
        </w:rPr>
      </w:pPr>
    </w:p>
    <w:p xmlns:wp14="http://schemas.microsoft.com/office/word/2010/wordml" w:rsidR="000F34D9" w:rsidP="000F34D9" w:rsidRDefault="000F34D9" w14:paraId="4E6866A5" wp14:textId="77777777">
      <w:pPr>
        <w:pBdr>
          <w:bottom w:val="single" w:color="auto" w:sz="6" w:space="1"/>
        </w:pBdr>
        <w:spacing w:after="0" w:line="276" w:lineRule="auto"/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t xml:space="preserve">NOTE: </w:t>
      </w:r>
    </w:p>
    <w:sdt>
      <w:sdtPr>
        <w:rPr>
          <w:sz w:val="20"/>
          <w:szCs w:val="20"/>
        </w:rPr>
        <w:id w:val="196896904"/>
        <w:docPartObj>
          <w:docPartGallery w:val="Page Numbers (Bottom of Page)"/>
          <w:docPartUnique/>
        </w:docPartObj>
      </w:sdtPr>
      <w:sdtEndPr>
        <w:rPr>
          <w:b/>
          <w:noProof/>
        </w:rPr>
      </w:sdtEndPr>
      <w:sdtContent>
        <w:p xmlns:wp14="http://schemas.microsoft.com/office/word/2010/wordml" w:rsidRPr="00284F4A" w:rsidR="000F34D9" w:rsidP="000F34D9" w:rsidRDefault="000F34D9" w14:paraId="2195DA29" wp14:textId="77777777">
          <w:pPr>
            <w:rPr>
              <w:rFonts w:cstheme="minorHAnsi"/>
              <w:b/>
              <w:sz w:val="20"/>
              <w:szCs w:val="20"/>
              <w:u w:val="single"/>
            </w:rPr>
          </w:pPr>
          <w:r w:rsidRPr="00284F4A">
            <w:rPr>
              <w:rFonts w:cstheme="minorHAnsi"/>
              <w:b/>
              <w:sz w:val="20"/>
              <w:szCs w:val="20"/>
              <w:u w:val="single"/>
            </w:rPr>
            <w:t>Process Flow</w:t>
          </w:r>
        </w:p>
        <w:p xmlns:wp14="http://schemas.microsoft.com/office/word/2010/wordml" w:rsidRPr="00284F4A" w:rsidR="000F34D9" w:rsidP="000F34D9" w:rsidRDefault="000F34D9" w14:paraId="396A3C62" wp14:textId="77777777">
          <w:pPr>
            <w:spacing w:after="0" w:line="276" w:lineRule="auto"/>
            <w:rPr>
              <w:rFonts w:cstheme="minorHAnsi"/>
              <w:b/>
              <w:sz w:val="20"/>
              <w:szCs w:val="20"/>
            </w:rPr>
          </w:pPr>
          <w:r w:rsidRPr="00284F4A">
            <w:rPr>
              <w:rFonts w:cstheme="minorHAnsi"/>
              <w:sz w:val="20"/>
              <w:szCs w:val="20"/>
            </w:rPr>
            <w:t xml:space="preserve">Candidate </w:t>
          </w:r>
          <w:r w:rsidRPr="00284F4A">
            <w:rPr>
              <w:rFonts w:ascii="Symbol" w:hAnsi="Symbol" w:eastAsia="Symbol" w:cs="Symbol" w:cstheme="minorHAnsi"/>
              <w:sz w:val="20"/>
              <w:szCs w:val="20"/>
            </w:rPr>
            <w:t>®</w:t>
          </w:r>
          <w:r w:rsidRPr="00284F4A">
            <w:rPr>
              <w:rFonts w:cstheme="minorHAnsi"/>
              <w:sz w:val="20"/>
              <w:szCs w:val="20"/>
            </w:rPr>
            <w:t xml:space="preserve"> Guide </w:t>
          </w:r>
          <w:r w:rsidRPr="00284F4A">
            <w:rPr>
              <w:rFonts w:ascii="Symbol" w:hAnsi="Symbol" w:eastAsia="Symbol" w:cs="Symbol" w:cstheme="minorHAnsi"/>
              <w:sz w:val="20"/>
              <w:szCs w:val="20"/>
            </w:rPr>
            <w:t>®</w:t>
          </w:r>
          <w:r>
            <w:rPr>
              <w:rFonts w:cstheme="minorHAnsi"/>
              <w:sz w:val="20"/>
              <w:szCs w:val="20"/>
            </w:rPr>
            <w:t xml:space="preserve"> co-guide </w:t>
          </w:r>
          <w:r w:rsidRPr="000F34D9">
            <w:rPr>
              <w:rFonts w:ascii="Wingdings" w:hAnsi="Wingdings" w:eastAsia="Wingdings" w:cs="Wingdings" w:cstheme="minorHAnsi"/>
              <w:sz w:val="20"/>
              <w:szCs w:val="20"/>
            </w:rPr>
            <w:t>à</w:t>
          </w:r>
          <w:r>
            <w:rPr>
              <w:rFonts w:cstheme="minorHAnsi"/>
              <w:sz w:val="20"/>
              <w:szCs w:val="20"/>
            </w:rPr>
            <w:t xml:space="preserve"> HOD</w:t>
          </w:r>
          <w:r w:rsidRPr="00284F4A">
            <w:rPr>
              <w:rFonts w:cstheme="minorHAnsi"/>
              <w:sz w:val="20"/>
              <w:szCs w:val="20"/>
            </w:rPr>
            <w:t xml:space="preserve"> </w:t>
          </w:r>
          <w:r w:rsidRPr="00284F4A">
            <w:rPr>
              <w:rFonts w:ascii="Symbol" w:hAnsi="Symbol" w:eastAsia="Symbol" w:cs="Symbol" w:cstheme="minorHAnsi"/>
              <w:sz w:val="20"/>
              <w:szCs w:val="20"/>
            </w:rPr>
            <w:t>®</w:t>
          </w:r>
          <w:r w:rsidRPr="00284F4A">
            <w:rPr>
              <w:rFonts w:cstheme="minorHAnsi"/>
              <w:sz w:val="20"/>
              <w:szCs w:val="20"/>
            </w:rPr>
            <w:t xml:space="preserve"> </w:t>
          </w:r>
          <w:r>
            <w:rPr>
              <w:rFonts w:cstheme="minorHAnsi"/>
              <w:sz w:val="20"/>
              <w:szCs w:val="20"/>
            </w:rPr>
            <w:t xml:space="preserve">HOI </w:t>
          </w:r>
          <w:r w:rsidRPr="000F34D9">
            <w:rPr>
              <w:rFonts w:ascii="Wingdings" w:hAnsi="Wingdings" w:eastAsia="Wingdings" w:cs="Wingdings" w:cstheme="minorHAnsi"/>
              <w:sz w:val="20"/>
              <w:szCs w:val="20"/>
            </w:rPr>
            <w:t>à</w:t>
          </w:r>
          <w:r>
            <w:rPr>
              <w:rFonts w:cstheme="minorHAnsi"/>
              <w:sz w:val="20"/>
              <w:szCs w:val="20"/>
            </w:rPr>
            <w:t xml:space="preserve"> PhD coordinator </w:t>
          </w:r>
          <w:r w:rsidRPr="000F34D9">
            <w:rPr>
              <w:rFonts w:ascii="Wingdings" w:hAnsi="Wingdings" w:eastAsia="Wingdings" w:cs="Wingdings" w:cstheme="minorHAnsi"/>
              <w:sz w:val="20"/>
              <w:szCs w:val="20"/>
            </w:rPr>
            <w:t>à</w:t>
          </w:r>
          <w:r>
            <w:rPr>
              <w:rFonts w:cstheme="minorHAnsi"/>
              <w:sz w:val="20"/>
              <w:szCs w:val="20"/>
            </w:rPr>
            <w:t xml:space="preserve"> </w:t>
          </w:r>
          <w:r w:rsidRPr="00284F4A">
            <w:rPr>
              <w:rFonts w:cstheme="minorHAnsi"/>
              <w:sz w:val="20"/>
              <w:szCs w:val="20"/>
            </w:rPr>
            <w:t xml:space="preserve">CDS </w:t>
          </w:r>
          <w:r w:rsidRPr="00284F4A">
            <w:rPr>
              <w:rFonts w:ascii="Symbol" w:hAnsi="Symbol" w:eastAsia="Symbol" w:cs="Symbol" w:cstheme="minorHAnsi"/>
              <w:sz w:val="20"/>
              <w:szCs w:val="20"/>
            </w:rPr>
            <w:t>®</w:t>
          </w:r>
          <w:r>
            <w:rPr>
              <w:rFonts w:cstheme="minorHAnsi"/>
              <w:sz w:val="20"/>
              <w:szCs w:val="20"/>
            </w:rPr>
            <w:t xml:space="preserve"> Admissions office</w:t>
          </w:r>
          <w:r w:rsidRPr="00284F4A">
            <w:rPr>
              <w:rFonts w:ascii="Symbol" w:hAnsi="Symbol" w:eastAsia="Symbol" w:cs="Symbol" w:cstheme="minorHAnsi"/>
              <w:sz w:val="20"/>
              <w:szCs w:val="20"/>
            </w:rPr>
            <w:t>®</w:t>
          </w:r>
          <w:r w:rsidRPr="00284F4A">
            <w:rPr>
              <w:rFonts w:cstheme="minorHAnsi"/>
              <w:sz w:val="20"/>
              <w:szCs w:val="20"/>
            </w:rPr>
            <w:t xml:space="preserve"> </w:t>
          </w:r>
          <w:r>
            <w:rPr>
              <w:rFonts w:cstheme="minorHAnsi"/>
              <w:sz w:val="20"/>
              <w:szCs w:val="20"/>
            </w:rPr>
            <w:t xml:space="preserve">CDS </w:t>
          </w:r>
          <w:r w:rsidRPr="00284F4A">
            <w:rPr>
              <w:rFonts w:ascii="Symbol" w:hAnsi="Symbol" w:eastAsia="Symbol" w:cs="Symbol" w:cstheme="minorHAnsi"/>
              <w:sz w:val="20"/>
              <w:szCs w:val="20"/>
            </w:rPr>
            <w:t>®</w:t>
          </w:r>
          <w:r>
            <w:rPr>
              <w:rFonts w:cstheme="minorHAnsi"/>
              <w:sz w:val="20"/>
              <w:szCs w:val="20"/>
            </w:rPr>
            <w:t xml:space="preserve"> </w:t>
          </w:r>
          <w:r w:rsidRPr="00284F4A">
            <w:rPr>
              <w:rFonts w:cstheme="minorHAnsi"/>
              <w:sz w:val="20"/>
              <w:szCs w:val="20"/>
            </w:rPr>
            <w:t xml:space="preserve">HOI / Institution / </w:t>
          </w:r>
          <w:r>
            <w:rPr>
              <w:rFonts w:cstheme="minorHAnsi"/>
              <w:sz w:val="20"/>
              <w:szCs w:val="20"/>
            </w:rPr>
            <w:t>PhD coordinator/</w:t>
          </w:r>
          <w:r w:rsidRPr="00284F4A">
            <w:rPr>
              <w:rFonts w:cstheme="minorHAnsi"/>
              <w:sz w:val="20"/>
              <w:szCs w:val="20"/>
            </w:rPr>
            <w:t>Candidate</w:t>
          </w:r>
        </w:p>
      </w:sdtContent>
    </w:sdt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705"/>
        <w:gridCol w:w="4100"/>
        <w:gridCol w:w="1753"/>
        <w:gridCol w:w="1925"/>
        <w:gridCol w:w="1958"/>
      </w:tblGrid>
      <w:tr xmlns:wp14="http://schemas.microsoft.com/office/word/2010/wordml" w:rsidRPr="00A04834" w:rsidR="00D92C3A" w:rsidTr="002B02DF" w14:paraId="7F9131E1" wp14:textId="77777777">
        <w:trPr>
          <w:trHeight w:val="362"/>
        </w:trPr>
        <w:tc>
          <w:tcPr>
            <w:tcW w:w="10441" w:type="dxa"/>
            <w:gridSpan w:val="5"/>
            <w:tcBorders>
              <w:top w:val="single" w:color="auto" w:sz="4" w:space="0"/>
            </w:tcBorders>
            <w:shd w:val="clear" w:color="auto" w:fill="FBE4D5" w:themeFill="accent2" w:themeFillTint="33"/>
            <w:vAlign w:val="center"/>
          </w:tcPr>
          <w:p w:rsidRPr="00A04834" w:rsidR="00D92C3A" w:rsidP="00D92C3A" w:rsidRDefault="00D92C3A" w14:paraId="2A8DA89F" wp14:textId="77777777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Declaration by the Guide</w:t>
            </w:r>
          </w:p>
        </w:tc>
      </w:tr>
      <w:tr xmlns:wp14="http://schemas.microsoft.com/office/word/2010/wordml" w:rsidRPr="00BF70EA" w:rsidR="00D92C3A" w:rsidTr="00C25448" w14:paraId="2F02BB9F" wp14:textId="77777777">
        <w:trPr>
          <w:trHeight w:val="362"/>
        </w:trPr>
        <w:tc>
          <w:tcPr>
            <w:tcW w:w="10441" w:type="dxa"/>
            <w:gridSpan w:val="5"/>
          </w:tcPr>
          <w:p w:rsidRPr="00BF70EA" w:rsidR="00D92C3A" w:rsidP="00D92C3A" w:rsidRDefault="00D92C3A" w14:paraId="7A40B69F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xmlns:wp14="http://schemas.microsoft.com/office/word/2010/wordml" w:rsidRPr="00BF70EA" w:rsidR="00D92C3A" w:rsidTr="00C25448" w14:paraId="2EA3D43A" wp14:textId="77777777">
        <w:trPr>
          <w:trHeight w:val="362"/>
        </w:trPr>
        <w:tc>
          <w:tcPr>
            <w:tcW w:w="10441" w:type="dxa"/>
            <w:gridSpan w:val="5"/>
          </w:tcPr>
          <w:p w:rsidRPr="00BF70EA" w:rsidR="00D92C3A" w:rsidP="00D92C3A" w:rsidRDefault="00D92C3A" w14:paraId="1D60E79F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xmlns:wp14="http://schemas.microsoft.com/office/word/2010/wordml" w:rsidRPr="00BF70EA" w:rsidR="00D92C3A" w:rsidTr="00C25448" w14:paraId="3F94E9CB" wp14:textId="77777777">
        <w:trPr>
          <w:trHeight w:val="362"/>
        </w:trPr>
        <w:tc>
          <w:tcPr>
            <w:tcW w:w="10441" w:type="dxa"/>
            <w:gridSpan w:val="5"/>
          </w:tcPr>
          <w:p w:rsidRPr="00BF70EA" w:rsidR="00D92C3A" w:rsidP="00742FAC" w:rsidRDefault="00742FAC" w14:paraId="7260E66D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epartment and Institution:</w:t>
            </w:r>
          </w:p>
        </w:tc>
      </w:tr>
      <w:tr xmlns:wp14="http://schemas.microsoft.com/office/word/2010/wordml" w:rsidRPr="00BF70EA" w:rsidR="00D92C3A" w:rsidTr="00C25448" w14:paraId="74CED8B4" wp14:textId="77777777">
        <w:trPr>
          <w:trHeight w:val="362"/>
        </w:trPr>
        <w:tc>
          <w:tcPr>
            <w:tcW w:w="10441" w:type="dxa"/>
            <w:gridSpan w:val="5"/>
          </w:tcPr>
          <w:p w:rsidRPr="00BF70EA" w:rsidR="00D92C3A" w:rsidP="00D92C3A" w:rsidRDefault="00D92C3A" w14:paraId="78A52ED3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xmlns:wp14="http://schemas.microsoft.com/office/word/2010/wordml" w:rsidRPr="00BF70EA" w:rsidR="00D92C3A" w:rsidTr="00C25448" w14:paraId="084443D4" wp14:textId="77777777">
        <w:trPr>
          <w:trHeight w:val="362"/>
        </w:trPr>
        <w:tc>
          <w:tcPr>
            <w:tcW w:w="10441" w:type="dxa"/>
            <w:gridSpan w:val="5"/>
          </w:tcPr>
          <w:p w:rsidRPr="00BF70EA" w:rsidR="00D92C3A" w:rsidP="00D92C3A" w:rsidRDefault="00D92C3A" w14:paraId="1A3D61FB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xmlns:wp14="http://schemas.microsoft.com/office/word/2010/wordml" w:rsidRPr="00BF70EA" w:rsidR="00D92C3A" w:rsidTr="00C25448" w14:paraId="4FDA1397" wp14:textId="77777777">
        <w:trPr>
          <w:trHeight w:val="362"/>
        </w:trPr>
        <w:tc>
          <w:tcPr>
            <w:tcW w:w="10441" w:type="dxa"/>
            <w:gridSpan w:val="5"/>
          </w:tcPr>
          <w:p w:rsidRPr="00BF70EA" w:rsidR="00D92C3A" w:rsidP="00D92C3A" w:rsidRDefault="00D92C3A" w14:paraId="64D8CDC8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="00C02D97">
              <w:rPr>
                <w:rFonts w:ascii="Arial Rounded MT Bold" w:hAnsi="Arial Rounded MT Bold" w:cs="Arial"/>
                <w:sz w:val="18"/>
                <w:szCs w:val="18"/>
              </w:rPr>
              <w:t xml:space="preserve">  (MANDATORY)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xmlns:wp14="http://schemas.microsoft.com/office/word/2010/wordml" w:rsidRPr="00BF70EA" w:rsidR="00742FAC" w:rsidTr="00C25448" w14:paraId="7345829D" wp14:textId="77777777">
        <w:trPr>
          <w:trHeight w:val="362"/>
        </w:trPr>
        <w:tc>
          <w:tcPr>
            <w:tcW w:w="10441" w:type="dxa"/>
            <w:gridSpan w:val="5"/>
          </w:tcPr>
          <w:p w:rsidRPr="00BF70EA" w:rsidR="00742FAC" w:rsidP="00D92C3A" w:rsidRDefault="00742FAC" w14:paraId="03D0E6F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Years of teaching experience after MD/MS:</w:t>
            </w:r>
          </w:p>
        </w:tc>
      </w:tr>
      <w:tr xmlns:wp14="http://schemas.microsoft.com/office/word/2010/wordml" w:rsidRPr="00BF70EA" w:rsidR="00D92C3A" w:rsidTr="00DD0B81" w14:paraId="7BA0B8AF" wp14:textId="77777777">
        <w:trPr>
          <w:trHeight w:val="362"/>
        </w:trPr>
        <w:tc>
          <w:tcPr>
            <w:tcW w:w="10441" w:type="dxa"/>
            <w:gridSpan w:val="5"/>
            <w:vAlign w:val="center"/>
          </w:tcPr>
          <w:p w:rsidRPr="00BF70EA" w:rsidR="00D92C3A" w:rsidP="00D92C3A" w:rsidRDefault="00D92C3A" w14:paraId="3A6AD30F" wp14:textId="77777777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The students who are presently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tted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with me a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xmlns:wp14="http://schemas.microsoft.com/office/word/2010/wordml" w:rsidRPr="00BF70EA" w:rsidR="00D92C3A" w:rsidTr="00C25448" w14:paraId="04AD8F87" wp14:textId="77777777">
        <w:trPr>
          <w:trHeight w:val="362"/>
        </w:trPr>
        <w:tc>
          <w:tcPr>
            <w:tcW w:w="705" w:type="dxa"/>
          </w:tcPr>
          <w:p w:rsidRPr="00BF70EA" w:rsidR="00D92C3A" w:rsidP="00D92C3A" w:rsidRDefault="00D92C3A" w14:paraId="00BAF7EB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Pr="00BF70EA" w:rsidR="00D92C3A" w:rsidP="00D92C3A" w:rsidRDefault="00D92C3A" w14:paraId="7A6ACDEB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Pr="00BF70EA" w:rsidR="00D92C3A" w:rsidP="00D92C3A" w:rsidRDefault="00D92C3A" w14:paraId="683AC049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Pr="00BF70EA" w:rsidR="00D92C3A" w:rsidP="00D92C3A" w:rsidRDefault="00D92C3A" w14:paraId="19246533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Pr="00BF70EA" w:rsidR="00D92C3A" w:rsidP="00D92C3A" w:rsidRDefault="00D92C3A" w14:paraId="29903D61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xmlns:wp14="http://schemas.microsoft.com/office/word/2010/wordml" w:rsidRPr="00BF70EA" w:rsidR="00D92C3A" w:rsidTr="00C25448" w14:paraId="65F9C3DC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5023141B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1F3B1409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562C75D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664355AD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1A965116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7DF4E37C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44FB30F8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1DA6542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3041E39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722B00A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42C6D796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6E1831B3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54E11D2A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31126E5D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2DE403A5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62431CDC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49E398E2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16287F21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5BE93A62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384BA73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34B3F2EB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7D34F5C7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0B4020A7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1D7B270A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4F904CB7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06971CD3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2A1F701D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03EFCA4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5F96A722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5B95CD12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5220BBB2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13CB595B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6D9C8D39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675E05E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2FC17F8B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0A4F7224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5AE48A43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50F40DEB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77A5229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007DCDA8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450EA2D7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3DD355C9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1A81F0B1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717AAFBA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56EE48E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2908EB2C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121FD38A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1FE2DD96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27357532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07F023C8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4BDB5498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2916C19D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74869460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187F57B8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54738AF4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46ABBD8F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06BBA33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464FCBC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5C8C6B09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3382A365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5C71F136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62199465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0DA123B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4C4CEA3D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50895670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38C1F859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0C8FE7CE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41004F19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67C0C65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308D56CC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797E50C6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7B04FA47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568C698B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1A939487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6AA258D8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6FFBD3EC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30DCCCAD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36AF6883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54C529ED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1C0157D6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3691E7B2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526770C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7CBEED82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6E36661F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38645DC7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135E58C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62EBF9A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0C6C2CD5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709E88E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508C98E9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BF70EA" w:rsidR="00D92C3A" w:rsidP="00D92C3A" w:rsidRDefault="00D92C3A" w14:paraId="779F8E76" wp14:textId="77777777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7818863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44F69B9A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5F07D11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41508A3C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A769A4" w14:paraId="36AE28BC" wp14:textId="77777777">
        <w:trPr>
          <w:trHeight w:val="362"/>
        </w:trPr>
        <w:tc>
          <w:tcPr>
            <w:tcW w:w="10441" w:type="dxa"/>
            <w:gridSpan w:val="5"/>
            <w:tcBorders>
              <w:bottom w:val="single" w:color="auto" w:sz="4" w:space="0"/>
            </w:tcBorders>
          </w:tcPr>
          <w:p w:rsidR="00D92C3A" w:rsidP="00D92C3A" w:rsidRDefault="00D92C3A" w14:paraId="43D6B1D6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P="00D92C3A" w:rsidRDefault="00D92C3A" w14:paraId="17DBC151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P="00D92C3A" w:rsidRDefault="00D92C3A" w14:paraId="3A537562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undertake the </w:t>
            </w:r>
            <w:r w:rsidR="00742FAC">
              <w:rPr>
                <w:rFonts w:ascii="Arial Rounded MT Bold" w:hAnsi="Arial Rounded MT Bold" w:cs="Arial"/>
                <w:sz w:val="18"/>
                <w:szCs w:val="18"/>
              </w:rPr>
              <w:t xml:space="preserve">responsibility of guiding </w:t>
            </w:r>
            <w:proofErr w:type="spellStart"/>
            <w:r w:rsidR="00742FAC">
              <w:rPr>
                <w:rFonts w:ascii="Arial Rounded MT Bold" w:hAnsi="Arial Rounded MT Bold" w:cs="Arial"/>
                <w:sz w:val="18"/>
                <w:szCs w:val="18"/>
              </w:rPr>
              <w:t>D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  <w:proofErr w:type="spellEnd"/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Pr="00BF70EA" w:rsidR="00D92C3A" w:rsidP="00D92C3A" w:rsidRDefault="00D92C3A" w14:paraId="01CF1A8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proofErr w:type="gram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</w:t>
            </w:r>
            <w:proofErr w:type="gram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her/his </w:t>
            </w:r>
            <w:r w:rsidR="00E20C19">
              <w:rPr>
                <w:rFonts w:ascii="Arial Rounded MT Bold" w:hAnsi="Arial Rounded MT Bold" w:cs="Arial"/>
                <w:sz w:val="18"/>
                <w:szCs w:val="18"/>
              </w:rPr>
              <w:t xml:space="preserve">Integrated MD/M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D degree in the proposed field of research.</w:t>
            </w:r>
          </w:p>
        </w:tc>
      </w:tr>
      <w:tr xmlns:wp14="http://schemas.microsoft.com/office/word/2010/wordml" w:rsidRPr="00BF70EA" w:rsidR="00D92C3A" w:rsidTr="00A769A4" w14:paraId="1948D333" wp14:textId="77777777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D92C3A" w:rsidP="00D92C3A" w:rsidRDefault="00D92C3A" w14:paraId="6F8BD81B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D92C3A" w:rsidP="00D92C3A" w:rsidRDefault="00D92C3A" w14:paraId="5D4EC514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Pr="00BF70EA" w:rsidR="00D92C3A" w:rsidP="00D92C3A" w:rsidRDefault="00D92C3A" w14:paraId="2613E9C1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D92C3A" w:rsidP="00D92C3A" w:rsidRDefault="00D92C3A" w14:paraId="442F93EB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xmlns:wp14="http://schemas.microsoft.com/office/word/2010/wordml" w:rsidRPr="00BF70EA" w:rsidR="00D92C3A" w:rsidTr="00A769A4" w14:paraId="0EB6CDEA" wp14:textId="77777777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D92C3A" w:rsidP="00D92C3A" w:rsidRDefault="00D92C3A" w14:paraId="4CCB031D" wp14:textId="77777777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bookmarkStart w:name="_Hlk88839095" w:id="1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Pr="00F04DEF" w:rsidR="00D92C3A" w:rsidP="00D92C3A" w:rsidRDefault="00D92C3A" w14:paraId="723DE8B6" wp14:textId="77777777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A75794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>: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ab/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Pr="00AF04DF" w:rsidR="00D92C3A" w:rsidP="00D92C3A" w:rsidRDefault="00D92C3A" w14:paraId="271876D9" wp14:textId="77777777">
            <w:pPr>
              <w:spacing w:after="40"/>
              <w:ind w:left="518" w:hanging="518"/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can  supervise 2 candidates per academic year and a maximum of 8 candidates at a time.</w:t>
            </w:r>
          </w:p>
        </w:tc>
      </w:tr>
      <w:bookmarkEnd w:id="1"/>
      <w:tr xmlns:wp14="http://schemas.microsoft.com/office/word/2010/wordml" w:rsidRPr="00A04834" w:rsidR="00D92C3A" w:rsidTr="00C25448" w14:paraId="577EEEFD" wp14:textId="77777777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:rsidRPr="00A04834" w:rsidR="00D92C3A" w:rsidP="00D92C3A" w:rsidRDefault="00D92C3A" w14:paraId="35A8062A" wp14:textId="77777777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Declaration by the Co-Guide</w:t>
            </w:r>
          </w:p>
        </w:tc>
      </w:tr>
      <w:tr xmlns:wp14="http://schemas.microsoft.com/office/word/2010/wordml" w:rsidRPr="00BF70EA" w:rsidR="00D92C3A" w:rsidTr="00FC3FC6" w14:paraId="592E5D4C" wp14:textId="77777777">
        <w:trPr>
          <w:trHeight w:val="362"/>
        </w:trPr>
        <w:tc>
          <w:tcPr>
            <w:tcW w:w="10441" w:type="dxa"/>
            <w:gridSpan w:val="5"/>
            <w:vAlign w:val="center"/>
          </w:tcPr>
          <w:p w:rsidRPr="00BF70EA" w:rsidR="00D92C3A" w:rsidP="00D92C3A" w:rsidRDefault="00D92C3A" w14:paraId="426639CA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Co-Guide:</w:t>
            </w:r>
          </w:p>
        </w:tc>
      </w:tr>
      <w:tr xmlns:wp14="http://schemas.microsoft.com/office/word/2010/wordml" w:rsidRPr="00BF70EA" w:rsidR="00D92C3A" w:rsidTr="00FC3FC6" w14:paraId="46AB31BA" wp14:textId="77777777">
        <w:trPr>
          <w:trHeight w:val="362"/>
        </w:trPr>
        <w:tc>
          <w:tcPr>
            <w:tcW w:w="10441" w:type="dxa"/>
            <w:gridSpan w:val="5"/>
            <w:vAlign w:val="center"/>
          </w:tcPr>
          <w:p w:rsidRPr="00BF70EA" w:rsidR="00D92C3A" w:rsidP="00D92C3A" w:rsidRDefault="00D92C3A" w14:paraId="2ABB5873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xmlns:wp14="http://schemas.microsoft.com/office/word/2010/wordml" w:rsidRPr="00BF70EA" w:rsidR="00D92C3A" w:rsidTr="00FC3FC6" w14:paraId="488BF6BF" wp14:textId="77777777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P="00D92C3A" w:rsidRDefault="00D92C3A" w14:paraId="3615E12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Pr="00BF70EA" w:rsidR="00D92C3A" w:rsidP="00D92C3A" w:rsidRDefault="00D92C3A" w14:paraId="1037B8A3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FC3FC6" w14:paraId="58C781C7" wp14:textId="77777777">
        <w:trPr>
          <w:trHeight w:val="362"/>
        </w:trPr>
        <w:tc>
          <w:tcPr>
            <w:tcW w:w="10441" w:type="dxa"/>
            <w:gridSpan w:val="5"/>
            <w:vAlign w:val="center"/>
          </w:tcPr>
          <w:p w:rsidRPr="00BF70EA" w:rsidR="00D92C3A" w:rsidP="00D92C3A" w:rsidRDefault="00D92C3A" w14:paraId="7D587646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xmlns:wp14="http://schemas.microsoft.com/office/word/2010/wordml" w:rsidRPr="00BF70EA" w:rsidR="00D92C3A" w:rsidTr="00FC3FC6" w14:paraId="46D05095" wp14:textId="77777777">
        <w:trPr>
          <w:trHeight w:val="362"/>
        </w:trPr>
        <w:tc>
          <w:tcPr>
            <w:tcW w:w="10441" w:type="dxa"/>
            <w:gridSpan w:val="5"/>
            <w:vAlign w:val="center"/>
          </w:tcPr>
          <w:p w:rsidRPr="00BF70EA" w:rsidR="00D92C3A" w:rsidP="00D92C3A" w:rsidRDefault="00D92C3A" w14:paraId="677B850B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xmlns:wp14="http://schemas.microsoft.com/office/word/2010/wordml" w:rsidRPr="00BF70EA" w:rsidR="00D92C3A" w:rsidTr="00FC3FC6" w14:paraId="16D7F232" wp14:textId="77777777">
        <w:trPr>
          <w:trHeight w:val="362"/>
        </w:trPr>
        <w:tc>
          <w:tcPr>
            <w:tcW w:w="10441" w:type="dxa"/>
            <w:gridSpan w:val="5"/>
            <w:vAlign w:val="center"/>
          </w:tcPr>
          <w:p w:rsidRPr="00BF70EA" w:rsidR="00D92C3A" w:rsidP="00D92C3A" w:rsidRDefault="00D92C3A" w14:paraId="1402072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or guide</w:t>
            </w:r>
            <w:r w:rsidR="00C02D97">
              <w:rPr>
                <w:rFonts w:ascii="Arial Rounded MT Bold" w:hAnsi="Arial Rounded MT Bold" w:cs="Arial"/>
                <w:sz w:val="18"/>
                <w:szCs w:val="18"/>
              </w:rPr>
              <w:t>/co-guide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number</w:t>
            </w:r>
            <w:r w:rsidR="00C02D97">
              <w:rPr>
                <w:rFonts w:ascii="Arial Rounded MT Bold" w:hAnsi="Arial Rounded MT Bold" w:cs="Arial"/>
                <w:sz w:val="18"/>
                <w:szCs w:val="18"/>
              </w:rPr>
              <w:t xml:space="preserve">  ( MANDATORY)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xmlns:wp14="http://schemas.microsoft.com/office/word/2010/wordml" w:rsidRPr="00BF70EA" w:rsidR="00D92C3A" w:rsidTr="007F5A80" w14:paraId="044293F3" wp14:textId="77777777">
        <w:trPr>
          <w:trHeight w:val="362"/>
        </w:trPr>
        <w:tc>
          <w:tcPr>
            <w:tcW w:w="10441" w:type="dxa"/>
            <w:gridSpan w:val="5"/>
            <w:vAlign w:val="bottom"/>
          </w:tcPr>
          <w:p w:rsidRPr="00BF70EA" w:rsidR="00D92C3A" w:rsidP="00D92C3A" w:rsidRDefault="00D92C3A" w14:paraId="050FB996" wp14:textId="77777777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The students who are presently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tted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with me a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xmlns:wp14="http://schemas.microsoft.com/office/word/2010/wordml" w:rsidRPr="00BF70EA" w:rsidR="00D92C3A" w:rsidTr="00C25448" w14:paraId="637AF066" wp14:textId="77777777">
        <w:trPr>
          <w:trHeight w:val="362"/>
        </w:trPr>
        <w:tc>
          <w:tcPr>
            <w:tcW w:w="705" w:type="dxa"/>
          </w:tcPr>
          <w:p w:rsidRPr="00BF70EA" w:rsidR="00D92C3A" w:rsidP="00D92C3A" w:rsidRDefault="00D92C3A" w14:paraId="345C2E02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Pr="00BF70EA" w:rsidR="00D92C3A" w:rsidP="00D92C3A" w:rsidRDefault="00D92C3A" w14:paraId="287C964F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Pr="00BF70EA" w:rsidR="00D92C3A" w:rsidP="00D92C3A" w:rsidRDefault="00D92C3A" w14:paraId="222035AA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Pr="00BF70EA" w:rsidR="00D92C3A" w:rsidP="00D92C3A" w:rsidRDefault="00D92C3A" w14:paraId="0735A730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Pr="00BF70EA" w:rsidR="00D92C3A" w:rsidP="00D92C3A" w:rsidRDefault="00D92C3A" w14:paraId="2574C294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xmlns:wp14="http://schemas.microsoft.com/office/word/2010/wordml" w:rsidRPr="00BF70EA" w:rsidR="00D92C3A" w:rsidTr="00C25448" w14:paraId="687C6DE0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5B2F9378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58E6DD4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7D3BEE8F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3B88899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69E2BB2B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57C0D796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0D142F6F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4475AD1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120C4E9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42AFC42D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271CA723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75FBE423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2D3F0BEC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75CF4315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3CB648E9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0C178E9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3C0395D3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3254BC2F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651E9592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269E314A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4734134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42EF2083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7B40C95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4B4D7232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2093CA67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2503B197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38288749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20BD9A1A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0C136CF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0A392C6A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290583F9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68F21D90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13C326F3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4853B84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5012523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5A25747A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09B8D95D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78BEFD2A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27A76422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49206A88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67B7A70C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71887C79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3B7FD67C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38D6B9B6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22F860BB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698536F5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7BC1BAF2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61C988F9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3B22BB7D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17B246DD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6BF89DA3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5C3E0E7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66A1FAB9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76BB753C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513DA1E0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75CAC6F5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66060428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1D0656FE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7B37605A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394798F2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3889A505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29079D35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17686DC7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53BD644D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1A3FAC43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2BBD94B2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5854DE7F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2CA7ADD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314EE24A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76614669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57590049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0C5B615A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792F1AA2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1A499DFC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5E7E3C4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03F828E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2AC57CB0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5186B13D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6C57C439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3D404BC9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61319B8A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31A560F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70DF735C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3A413BF6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33D28B4B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37EFA3E3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41C6AC2A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2DC44586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4FFCBC07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C25448" w14:paraId="1728B4D0" wp14:textId="77777777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Pr="00C04AB5" w:rsidR="00D92C3A" w:rsidP="00D92C3A" w:rsidRDefault="00D92C3A" w14:paraId="34959D4B" wp14:textId="77777777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Pr="00BF70EA" w:rsidR="00D92C3A" w:rsidP="00D92C3A" w:rsidRDefault="00D92C3A" w14:paraId="7BD58BA2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Pr="00BF70EA" w:rsidR="00D92C3A" w:rsidP="00D92C3A" w:rsidRDefault="00D92C3A" w14:paraId="4357A966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Pr="00BF70EA" w:rsidR="00D92C3A" w:rsidP="00D92C3A" w:rsidRDefault="00D92C3A" w14:paraId="44690661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Pr="00BF70EA" w:rsidR="00D92C3A" w:rsidP="00D92C3A" w:rsidRDefault="00D92C3A" w14:paraId="74539910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925D06" w14:paraId="022131C0" wp14:textId="77777777">
        <w:trPr>
          <w:trHeight w:val="362"/>
        </w:trPr>
        <w:tc>
          <w:tcPr>
            <w:tcW w:w="10441" w:type="dxa"/>
            <w:gridSpan w:val="5"/>
            <w:tcBorders>
              <w:bottom w:val="single" w:color="auto" w:sz="4" w:space="0"/>
            </w:tcBorders>
          </w:tcPr>
          <w:p w:rsidR="00D92C3A" w:rsidP="00D92C3A" w:rsidRDefault="00D92C3A" w14:paraId="5A7E0CF2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P="00D92C3A" w:rsidRDefault="00D92C3A" w14:paraId="60FA6563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P="00D92C3A" w:rsidRDefault="00D92C3A" w14:paraId="22163090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undertake the </w:t>
            </w:r>
            <w:r w:rsidR="00B440EA">
              <w:rPr>
                <w:rFonts w:ascii="Arial Rounded MT Bold" w:hAnsi="Arial Rounded MT Bold" w:cs="Arial"/>
                <w:sz w:val="18"/>
                <w:szCs w:val="18"/>
              </w:rPr>
              <w:t xml:space="preserve">responsibility of guiding </w:t>
            </w:r>
            <w:proofErr w:type="spellStart"/>
            <w:r w:rsidR="00B440EA">
              <w:rPr>
                <w:rFonts w:ascii="Arial Rounded MT Bold" w:hAnsi="Arial Rounded MT Bold" w:cs="Arial"/>
                <w:sz w:val="18"/>
                <w:szCs w:val="18"/>
              </w:rPr>
              <w:t>D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.</w:t>
            </w:r>
            <w:proofErr w:type="spellEnd"/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Pr="00BF70EA" w:rsidR="00D92C3A" w:rsidP="00D92C3A" w:rsidRDefault="00D92C3A" w14:paraId="6AC93990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proofErr w:type="gram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</w:t>
            </w:r>
            <w:proofErr w:type="gram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her/his </w:t>
            </w:r>
            <w:r w:rsidR="00E20C19">
              <w:rPr>
                <w:rFonts w:ascii="Arial Rounded MT Bold" w:hAnsi="Arial Rounded MT Bold" w:cs="Arial"/>
                <w:sz w:val="18"/>
                <w:szCs w:val="18"/>
              </w:rPr>
              <w:t xml:space="preserve">integrated MD/M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D degree in the proposed field of research.</w:t>
            </w:r>
          </w:p>
        </w:tc>
      </w:tr>
      <w:tr xmlns:wp14="http://schemas.microsoft.com/office/word/2010/wordml" w:rsidRPr="00BF70EA" w:rsidR="00D92C3A" w:rsidTr="00925D06" w14:paraId="438849B4" wp14:textId="77777777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D92C3A" w:rsidP="00D92C3A" w:rsidRDefault="00D92C3A" w14:paraId="1AC5CDBE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D92C3A" w:rsidP="00D92C3A" w:rsidRDefault="00D92C3A" w14:paraId="006817C5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Pr="00BF70EA" w:rsidR="00D92C3A" w:rsidP="00D92C3A" w:rsidRDefault="00D92C3A" w14:paraId="342D4C27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D92C3A" w:rsidP="00D92C3A" w:rsidRDefault="00D92C3A" w14:paraId="45BA9776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xmlns:wp14="http://schemas.microsoft.com/office/word/2010/wordml" w:rsidRPr="00BF70EA" w:rsidR="00D92C3A" w:rsidTr="00925D06" w14:paraId="6FED6A63" wp14:textId="77777777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D92C3A" w:rsidP="00D92C3A" w:rsidRDefault="00D92C3A" w14:paraId="6B9C2904" wp14:textId="77777777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Pr="00653FEF" w:rsidR="00D92C3A" w:rsidP="00D92C3A" w:rsidRDefault="00D92C3A" w14:paraId="4C8BD1F6" wp14:textId="77777777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</w:pPr>
            <w:r w:rsidRPr="00A75794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>:</w:t>
            </w:r>
            <w:r>
              <w:rPr>
                <w:rFonts w:ascii="Arial Rounded MT Bold" w:hAnsi="Arial Rounded MT Bold" w:cs="Arial"/>
                <w:sz w:val="16"/>
                <w:szCs w:val="18"/>
              </w:rPr>
              <w:t xml:space="preserve">  </w:t>
            </w: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Pr="00653FEF" w:rsidR="00D92C3A" w:rsidP="00D92C3A" w:rsidRDefault="00D92C3A" w14:paraId="1F8009F5" wp14:textId="77777777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</w:pP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 xml:space="preserve">            </w:t>
            </w:r>
            <w:r w:rsidRPr="00653FEF">
              <w:rPr>
                <w:rFonts w:ascii="Arial Rounded MT Bold" w:hAnsi="Arial Rounded MT Bold" w:cs="Arial"/>
                <w:bCs/>
                <w:sz w:val="18"/>
                <w:szCs w:val="18"/>
              </w:rPr>
              <w:t>As co-</w:t>
            </w:r>
            <w:r w:rsidRPr="00653FEF">
              <w:rPr>
                <w:rFonts w:ascii="Arial Rounded MT Bold" w:hAnsi="Arial Rounded MT Bold" w:cs="Arial"/>
                <w:bCs/>
                <w:i/>
                <w:sz w:val="18"/>
                <w:szCs w:val="18"/>
                <w:lang w:val="en-US"/>
              </w:rPr>
              <w:t>guide</w:t>
            </w: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 xml:space="preserve"> one can supervise 2 candidates per academic year and a maximum of 8 candidates at a time.</w:t>
            </w:r>
          </w:p>
          <w:p w:rsidRPr="00247A21" w:rsidR="00D92C3A" w:rsidP="00D92C3A" w:rsidRDefault="00D92C3A" w14:paraId="3572E399" wp14:textId="77777777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b/>
                <w:sz w:val="6"/>
                <w:szCs w:val="18"/>
              </w:rPr>
            </w:pPr>
          </w:p>
        </w:tc>
      </w:tr>
      <w:tr xmlns:wp14="http://schemas.microsoft.com/office/word/2010/wordml" w:rsidRPr="00A04834" w:rsidR="00D92C3A" w:rsidTr="002B02DF" w14:paraId="6D5237C8" wp14:textId="77777777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Pr="00A04834" w:rsidR="00D92C3A" w:rsidP="00D92C3A" w:rsidRDefault="00D92C3A" w14:paraId="4B9DBCAE" wp14:textId="77777777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Department</w:t>
            </w:r>
          </w:p>
        </w:tc>
      </w:tr>
      <w:tr xmlns:wp14="http://schemas.microsoft.com/office/word/2010/wordml" w:rsidRPr="00BF70EA" w:rsidR="00D92C3A" w:rsidTr="002B02DF" w14:paraId="3E32884F" wp14:textId="77777777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P="00D92C3A" w:rsidRDefault="00D92C3A" w14:paraId="6CEB15CE" wp14:textId="77777777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D92C3A" w:rsidP="00D92C3A" w:rsidRDefault="00D92C3A" w14:paraId="63C87A45" wp14:textId="77777777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Pr="00BF70EA" w:rsidR="00D92C3A" w:rsidP="00D92C3A" w:rsidRDefault="00D92C3A" w14:paraId="3E2DF3BB" wp14:textId="77777777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Pr="00BF70EA" w:rsidR="00D92C3A" w:rsidP="00D92C3A" w:rsidRDefault="00B440EA" w14:paraId="3CBA784A" wp14:textId="77777777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proofErr w:type="spellStart"/>
            <w:r>
              <w:rPr>
                <w:rFonts w:ascii="Arial Rounded MT Bold" w:hAnsi="Arial Rounded MT Bold" w:cs="Arial"/>
                <w:sz w:val="18"/>
                <w:szCs w:val="18"/>
              </w:rPr>
              <w:t>D</w:t>
            </w:r>
            <w:r w:rsidRPr="00BF70EA" w:rsidR="00D92C3A">
              <w:rPr>
                <w:rFonts w:ascii="Arial Rounded MT Bold" w:hAnsi="Arial Rounded MT Bold" w:cs="Arial"/>
                <w:sz w:val="18"/>
                <w:szCs w:val="18"/>
              </w:rPr>
              <w:t>r.</w:t>
            </w:r>
            <w:proofErr w:type="spellEnd"/>
            <w:r w:rsidR="00D92C3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 w:rsidR="00D92C3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 w:rsidR="00D92C3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Pr="00BF70EA" w:rsidR="00D92C3A" w:rsidP="00D92C3A" w:rsidRDefault="00D92C3A" w14:paraId="6666E4AE" wp14:textId="77777777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Pr="00BF70EA" w:rsidR="00D92C3A" w:rsidP="00D92C3A" w:rsidRDefault="00D92C3A" w14:paraId="66518E39" wp14:textId="77777777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D2316E" w14:paraId="6C9DBD3D" wp14:textId="77777777">
        <w:trPr>
          <w:trHeight w:val="362"/>
        </w:trPr>
        <w:tc>
          <w:tcPr>
            <w:tcW w:w="10441" w:type="dxa"/>
            <w:gridSpan w:val="5"/>
          </w:tcPr>
          <w:p w:rsidR="00D92C3A" w:rsidP="00D92C3A" w:rsidRDefault="00D92C3A" w14:paraId="005EFDA5" wp14:textId="77777777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take admission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for </w:t>
            </w:r>
            <w:r w:rsidR="00B440EA">
              <w:rPr>
                <w:rFonts w:ascii="Arial Rounded MT Bold" w:hAnsi="Arial Rounded MT Bold" w:cs="Arial"/>
                <w:sz w:val="18"/>
                <w:szCs w:val="18"/>
              </w:rPr>
              <w:t xml:space="preserve">Integrated MD/M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D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</w:t>
            </w:r>
          </w:p>
          <w:p w:rsidRPr="00BF70EA" w:rsidR="00D92C3A" w:rsidP="00D92C3A" w:rsidRDefault="00D92C3A" w14:paraId="73B6A35B" wp14:textId="77777777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xmlns:wp14="http://schemas.microsoft.com/office/word/2010/wordml" w:rsidRPr="00BF70EA" w:rsidR="00D92C3A" w:rsidTr="00114D0C" w14:paraId="5147450D" wp14:textId="77777777">
        <w:trPr>
          <w:trHeight w:val="362"/>
        </w:trPr>
        <w:tc>
          <w:tcPr>
            <w:tcW w:w="10441" w:type="dxa"/>
            <w:gridSpan w:val="5"/>
            <w:tcBorders>
              <w:bottom w:val="single" w:color="auto" w:sz="4" w:space="0"/>
            </w:tcBorders>
            <w:vAlign w:val="center"/>
          </w:tcPr>
          <w:p w:rsidR="00D92C3A" w:rsidP="00D92C3A" w:rsidRDefault="00D92C3A" w14:paraId="060BA81B" wp14:textId="77777777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Name:</w:t>
            </w:r>
          </w:p>
          <w:p w:rsidRPr="00BF70EA" w:rsidR="00D92C3A" w:rsidP="00D92C3A" w:rsidRDefault="00D92C3A" w14:paraId="1CBD25D7" wp14:textId="77777777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partment Seal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ign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  <w:tr xmlns:wp14="http://schemas.microsoft.com/office/word/2010/wordml" w:rsidRPr="00BF70EA" w:rsidR="00D92C3A" w:rsidTr="00114D0C" w14:paraId="7E75FCD0" wp14:textId="77777777">
        <w:trPr>
          <w:trHeight w:val="362"/>
        </w:trPr>
        <w:tc>
          <w:tcPr>
            <w:tcW w:w="10441" w:type="dxa"/>
            <w:gridSpan w:val="5"/>
            <w:tcBorders>
              <w:left w:val="nil"/>
              <w:right w:val="nil"/>
            </w:tcBorders>
            <w:vAlign w:val="center"/>
          </w:tcPr>
          <w:p w:rsidRPr="00BF70EA" w:rsidR="00D92C3A" w:rsidP="00D92C3A" w:rsidRDefault="00D92C3A" w14:paraId="10FDAA0E" wp14:textId="77777777">
            <w:pPr>
              <w:tabs>
                <w:tab w:val="left" w:pos="6496"/>
              </w:tabs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A04834" w:rsidR="00D92C3A" w:rsidTr="002B02DF" w14:paraId="15C21B3B" wp14:textId="77777777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Pr="00A04834" w:rsidR="00D92C3A" w:rsidP="00D92C3A" w:rsidRDefault="00D92C3A" w14:paraId="31621B20" wp14:textId="77777777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Institution</w:t>
            </w:r>
          </w:p>
        </w:tc>
      </w:tr>
      <w:tr xmlns:wp14="http://schemas.microsoft.com/office/word/2010/wordml" w:rsidRPr="00BF70EA" w:rsidR="00D92C3A" w:rsidTr="00925D06" w14:paraId="38ACFB15" wp14:textId="77777777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P="00D92C3A" w:rsidRDefault="00D92C3A" w14:paraId="774AF2BF" wp14:textId="77777777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Pr="00BF70EA" w:rsidR="00D92C3A" w:rsidP="00D92C3A" w:rsidRDefault="00D92C3A" w14:paraId="1D1A07D9" wp14:textId="77777777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Pr="00BF70EA" w:rsidR="00D92C3A" w:rsidP="00D92C3A" w:rsidRDefault="00D92C3A" w14:paraId="2C1CC02B" wp14:textId="77777777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Pr="00BF70EA" w:rsidR="00D92C3A" w:rsidP="00D92C3A" w:rsidRDefault="00B440EA" w14:paraId="43683E3A" wp14:textId="77777777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r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 w:rsidR="00D92C3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 w:rsidR="00D92C3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Pr="00BF70EA" w:rsidR="00D92C3A" w:rsidP="00D92C3A" w:rsidRDefault="00D92C3A" w14:paraId="0ED37E85" wp14:textId="77777777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Pr="00BF70EA" w:rsidR="00D92C3A" w:rsidP="00D92C3A" w:rsidRDefault="00D92C3A" w14:paraId="7A292896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Pr="00BF70EA" w:rsidR="00D92C3A" w:rsidTr="00925D06" w14:paraId="5D5BCDE7" wp14:textId="77777777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P="00D92C3A" w:rsidRDefault="00D92C3A" w14:paraId="4324C44E" wp14:textId="77777777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take admission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for </w:t>
            </w:r>
            <w:r w:rsidR="00B440EA">
              <w:rPr>
                <w:rFonts w:ascii="Arial Rounded MT Bold" w:hAnsi="Arial Rounded MT Bold" w:cs="Arial"/>
                <w:sz w:val="18"/>
                <w:szCs w:val="18"/>
              </w:rPr>
              <w:t xml:space="preserve">Integrated MD/M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D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under </w:t>
            </w:r>
          </w:p>
          <w:p w:rsidRPr="00BF70EA" w:rsidR="00D92C3A" w:rsidP="00D92C3A" w:rsidRDefault="00D92C3A" w14:paraId="0C700CD4" wp14:textId="77777777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xmlns:wp14="http://schemas.microsoft.com/office/word/2010/wordml" w:rsidRPr="00BF70EA" w:rsidR="00D92C3A" w:rsidTr="00925D06" w14:paraId="2C3F84B0" wp14:textId="77777777">
        <w:trPr>
          <w:trHeight w:val="362"/>
        </w:trPr>
        <w:tc>
          <w:tcPr>
            <w:tcW w:w="10441" w:type="dxa"/>
            <w:gridSpan w:val="5"/>
            <w:tcBorders>
              <w:bottom w:val="single" w:color="auto" w:sz="4" w:space="0"/>
            </w:tcBorders>
            <w:vAlign w:val="center"/>
          </w:tcPr>
          <w:p w:rsidR="00D92C3A" w:rsidP="00D92C3A" w:rsidRDefault="00D92C3A" w14:paraId="7D418913" wp14:textId="77777777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Name:</w:t>
            </w:r>
          </w:p>
          <w:p w:rsidRPr="00BF70EA" w:rsidR="00D92C3A" w:rsidP="00D92C3A" w:rsidRDefault="00520C7C" w14:paraId="7438ECA5" wp14:textId="77777777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  <w:r w:rsidRPr="00BF70EA" w:rsidR="00D92C3A">
              <w:rPr>
                <w:rFonts w:ascii="Arial Rounded MT Bold" w:hAnsi="Arial Rounded MT Bold" w:cs="Arial"/>
                <w:sz w:val="18"/>
                <w:szCs w:val="18"/>
              </w:rPr>
              <w:t xml:space="preserve"> Seal:</w:t>
            </w:r>
            <w:r w:rsidRPr="00BF70EA" w:rsidR="00D92C3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BF70EA" w:rsidR="00D92C3A">
              <w:rPr>
                <w:rFonts w:ascii="Arial Rounded MT Bold" w:hAnsi="Arial Rounded MT Bold" w:cs="Arial"/>
                <w:sz w:val="18"/>
                <w:szCs w:val="18"/>
              </w:rPr>
              <w:t>Sign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 w:rsidR="00D92C3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Pr="00BF70EA" w:rsidR="00D92C3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</w:tbl>
    <w:p xmlns:wp14="http://schemas.microsoft.com/office/word/2010/wordml" w:rsidR="00DE4AE7" w:rsidRDefault="00DE4AE7" w14:paraId="2191599E" wp14:textId="77777777">
      <w:pPr>
        <w:rPr>
          <w:rFonts w:ascii="Arial Rounded MT Bold" w:hAnsi="Arial Rounded MT Bold" w:cs="Arial"/>
          <w:sz w:val="18"/>
          <w:szCs w:val="18"/>
        </w:rPr>
      </w:pPr>
    </w:p>
    <w:p xmlns:wp14="http://schemas.microsoft.com/office/word/2010/wordml" w:rsidR="00DD63BC" w:rsidRDefault="00DD63BC" w14:paraId="7673E5AE" wp14:textId="77777777">
      <w:pPr>
        <w:rPr>
          <w:rFonts w:ascii="Arial Rounded MT Bold" w:hAnsi="Arial Rounded MT Bold" w:cs="Arial"/>
          <w:sz w:val="18"/>
          <w:szCs w:val="18"/>
        </w:rPr>
      </w:pPr>
    </w:p>
    <w:p xmlns:wp14="http://schemas.microsoft.com/office/word/2010/wordml" w:rsidR="009D1793" w:rsidRDefault="009D1793" w14:paraId="041D98D7" wp14:textId="77777777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1815"/>
        <w:gridCol w:w="60"/>
        <w:gridCol w:w="2250"/>
        <w:gridCol w:w="75"/>
        <w:gridCol w:w="2456"/>
      </w:tblGrid>
      <w:tr xmlns:wp14="http://schemas.microsoft.com/office/word/2010/wordml" w:rsidRPr="00D129E8" w:rsidR="00B273CB" w:rsidTr="00D60D2F" w14:paraId="7301EF0F" wp14:textId="77777777">
        <w:tc>
          <w:tcPr>
            <w:tcW w:w="9628" w:type="dxa"/>
            <w:gridSpan w:val="6"/>
            <w:shd w:val="clear" w:color="auto" w:fill="FBE4D5" w:themeFill="accent2" w:themeFillTint="33"/>
          </w:tcPr>
          <w:p w:rsidRPr="00D129E8" w:rsidR="00B273CB" w:rsidP="00D60D2F" w:rsidRDefault="00B273CB" w14:paraId="6B1DE45B" wp14:textId="77777777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D129E8">
              <w:rPr>
                <w:rFonts w:ascii="Arial Black" w:hAnsi="Arial Black" w:cs="Arial"/>
                <w:sz w:val="24"/>
                <w:szCs w:val="24"/>
              </w:rPr>
              <w:t>PASSPORT and VISA DETAILS</w:t>
            </w:r>
          </w:p>
          <w:p w:rsidRPr="005E4BB4" w:rsidR="00B273CB" w:rsidP="00D60D2F" w:rsidRDefault="00B273CB" w14:paraId="5018C1BD" wp14:textId="77777777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>(for foreign students only)</w:t>
            </w:r>
          </w:p>
        </w:tc>
      </w:tr>
      <w:tr xmlns:wp14="http://schemas.microsoft.com/office/word/2010/wordml" w:rsidR="00B273CB" w:rsidTr="00D60D2F" w14:paraId="21B1BED8" wp14:textId="77777777">
        <w:tc>
          <w:tcPr>
            <w:tcW w:w="9628" w:type="dxa"/>
            <w:gridSpan w:val="6"/>
          </w:tcPr>
          <w:p w:rsidRPr="00A17EE7" w:rsidR="00B273CB" w:rsidP="00D60D2F" w:rsidRDefault="00B273CB" w14:paraId="440D6045" wp14:textId="77777777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xmlns:wp14="http://schemas.microsoft.com/office/word/2010/wordml" w:rsidR="00B273CB" w:rsidTr="00D60D2F" w14:paraId="081C09D4" wp14:textId="77777777">
        <w:tc>
          <w:tcPr>
            <w:tcW w:w="2972" w:type="dxa"/>
            <w:vAlign w:val="center"/>
          </w:tcPr>
          <w:p w:rsidR="00B273CB" w:rsidP="00D60D2F" w:rsidRDefault="00B273CB" w14:paraId="6782644B" wp14:textId="7777777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6656" w:type="dxa"/>
            <w:gridSpan w:val="5"/>
          </w:tcPr>
          <w:p w:rsidR="00B273CB" w:rsidP="00D60D2F" w:rsidRDefault="00B273CB" w14:paraId="5AB7C0C5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="00B273CB" w:rsidTr="00D60D2F" w14:paraId="37F2177C" wp14:textId="77777777">
        <w:tc>
          <w:tcPr>
            <w:tcW w:w="2972" w:type="dxa"/>
            <w:vAlign w:val="center"/>
          </w:tcPr>
          <w:p w:rsidR="00B273CB" w:rsidP="00D60D2F" w:rsidRDefault="00B273CB" w14:paraId="29B25FC2" wp14:textId="7777777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  <w:gridSpan w:val="5"/>
          </w:tcPr>
          <w:p w:rsidR="00B273CB" w:rsidP="00D60D2F" w:rsidRDefault="00B273CB" w14:paraId="55B33694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="00B273CB" w:rsidTr="00D60D2F" w14:paraId="3DA0AADB" wp14:textId="77777777">
        <w:tc>
          <w:tcPr>
            <w:tcW w:w="2972" w:type="dxa"/>
            <w:vAlign w:val="center"/>
          </w:tcPr>
          <w:p w:rsidR="00B273CB" w:rsidP="00D60D2F" w:rsidRDefault="00B273CB" w14:paraId="09D69350" wp14:textId="7777777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  <w:gridSpan w:val="5"/>
          </w:tcPr>
          <w:p w:rsidR="00B273CB" w:rsidP="00D60D2F" w:rsidRDefault="00B273CB" w14:paraId="4455F193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="00E20C19" w:rsidTr="00E20C19" w14:paraId="657F7045" wp14:textId="77777777">
        <w:tc>
          <w:tcPr>
            <w:tcW w:w="2972" w:type="dxa"/>
            <w:vAlign w:val="center"/>
          </w:tcPr>
          <w:p w:rsidR="00E20C19" w:rsidP="00D60D2F" w:rsidRDefault="00E20C19" w14:paraId="47C2FEDE" wp14:textId="7777777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1875" w:type="dxa"/>
            <w:gridSpan w:val="2"/>
          </w:tcPr>
          <w:p w:rsidR="00E20C19" w:rsidP="00D60D2F" w:rsidRDefault="00E20C19" w14:paraId="1C2776EB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325" w:type="dxa"/>
            <w:gridSpan w:val="2"/>
          </w:tcPr>
          <w:p w:rsidR="00E20C19" w:rsidP="00D60D2F" w:rsidRDefault="00E20C19" w14:paraId="0489C2FB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2456" w:type="dxa"/>
          </w:tcPr>
          <w:p w:rsidR="00E20C19" w:rsidP="00D60D2F" w:rsidRDefault="00E20C19" w14:paraId="15342E60" wp14:textId="7777777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="00B273CB" w:rsidTr="00D60D2F" w14:paraId="4255D4AC" wp14:textId="77777777">
        <w:tc>
          <w:tcPr>
            <w:tcW w:w="9628" w:type="dxa"/>
            <w:gridSpan w:val="6"/>
          </w:tcPr>
          <w:p w:rsidRPr="00A17EE7" w:rsidR="00B273CB" w:rsidP="00D60D2F" w:rsidRDefault="00B273CB" w14:paraId="7E8ED650" wp14:textId="77777777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xmlns:wp14="http://schemas.microsoft.com/office/word/2010/wordml" w:rsidR="00B273CB" w:rsidTr="00D60D2F" w14:paraId="5480B0B2" wp14:textId="77777777">
        <w:tc>
          <w:tcPr>
            <w:tcW w:w="2972" w:type="dxa"/>
          </w:tcPr>
          <w:p w:rsidR="00B273CB" w:rsidP="00D60D2F" w:rsidRDefault="00B273CB" w14:paraId="3D0D3709" wp14:textId="7777777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6656" w:type="dxa"/>
            <w:gridSpan w:val="5"/>
          </w:tcPr>
          <w:p w:rsidR="00B273CB" w:rsidP="00D60D2F" w:rsidRDefault="00B273CB" w14:paraId="5EB89DE8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="00B273CB" w:rsidTr="00D60D2F" w14:paraId="6F8EA00A" wp14:textId="77777777">
        <w:tc>
          <w:tcPr>
            <w:tcW w:w="2972" w:type="dxa"/>
          </w:tcPr>
          <w:p w:rsidR="00B273CB" w:rsidP="00D60D2F" w:rsidRDefault="00B273CB" w14:paraId="37C2BD97" wp14:textId="7777777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  <w:gridSpan w:val="5"/>
          </w:tcPr>
          <w:p w:rsidR="00B273CB" w:rsidP="00D60D2F" w:rsidRDefault="00B273CB" w14:paraId="7D62D461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="00E20C19" w:rsidTr="00C64784" w14:paraId="74DEE3B7" wp14:textId="77777777">
        <w:tc>
          <w:tcPr>
            <w:tcW w:w="2972" w:type="dxa"/>
          </w:tcPr>
          <w:p w:rsidR="00E20C19" w:rsidP="00D60D2F" w:rsidRDefault="00E20C19" w14:paraId="72E176BE" wp14:textId="7777777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  <w:gridSpan w:val="5"/>
          </w:tcPr>
          <w:p w:rsidR="00E20C19" w:rsidP="00D60D2F" w:rsidRDefault="00E20C19" w14:paraId="078B034E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xmlns:wp14="http://schemas.microsoft.com/office/word/2010/wordml" w:rsidR="00E20C19" w:rsidTr="00E20C19" w14:paraId="2B39F9AF" wp14:textId="77777777">
        <w:tc>
          <w:tcPr>
            <w:tcW w:w="2972" w:type="dxa"/>
          </w:tcPr>
          <w:p w:rsidR="00E20C19" w:rsidP="00D60D2F" w:rsidRDefault="00E20C19" w14:paraId="4BDC9D42" wp14:textId="7777777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1815" w:type="dxa"/>
          </w:tcPr>
          <w:p w:rsidR="00E20C19" w:rsidP="00D60D2F" w:rsidRDefault="00E20C19" w14:paraId="492506DD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310" w:type="dxa"/>
            <w:gridSpan w:val="2"/>
          </w:tcPr>
          <w:p w:rsidR="00E20C19" w:rsidP="00D60D2F" w:rsidRDefault="00E20C19" w14:paraId="73844B37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2531" w:type="dxa"/>
            <w:gridSpan w:val="2"/>
          </w:tcPr>
          <w:p w:rsidR="00E20C19" w:rsidP="00D60D2F" w:rsidRDefault="00E20C19" w14:paraId="31CD0C16" wp14:textId="77777777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xmlns:wp14="http://schemas.microsoft.com/office/word/2010/wordml" w:rsidR="00B273CB" w:rsidP="00B273CB" w:rsidRDefault="00B273CB" w14:paraId="7FD8715F" wp14:textId="77777777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628"/>
      </w:tblGrid>
      <w:tr xmlns:wp14="http://schemas.microsoft.com/office/word/2010/wordml" w:rsidRPr="00B440EA" w:rsidR="00E20C19" w:rsidTr="00E9257E" w14:paraId="0298EA55" wp14:textId="77777777">
        <w:tc>
          <w:tcPr>
            <w:tcW w:w="9628" w:type="dxa"/>
            <w:shd w:val="clear" w:color="auto" w:fill="FBE4D5" w:themeFill="accent2" w:themeFillTint="33"/>
          </w:tcPr>
          <w:p w:rsidRPr="00B440EA" w:rsidR="00E20C19" w:rsidP="00E9257E" w:rsidRDefault="00E20C19" w14:paraId="1F64AFFB" wp14:textId="77777777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440EA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xmlns:wp14="http://schemas.microsoft.com/office/word/2010/wordml" w:rsidRPr="00B440EA" w:rsidR="00E20C19" w:rsidTr="00E9257E" w14:paraId="4AC71FC5" wp14:textId="77777777">
        <w:tc>
          <w:tcPr>
            <w:tcW w:w="9628" w:type="dxa"/>
          </w:tcPr>
          <w:p w:rsidRPr="00B440EA" w:rsidR="00E20C19" w:rsidP="00E9257E" w:rsidRDefault="00E20C19" w14:paraId="6BDFDFC2" wp14:textId="77777777">
            <w:pP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  <w:p w:rsidRPr="00B440EA" w:rsidR="00E20C19" w:rsidP="00E9257E" w:rsidRDefault="00E20C19" w14:paraId="6CA4B162" wp14:textId="77777777">
            <w:pPr>
              <w:widowControl w:val="0"/>
              <w:ind w:left="513" w:right="635" w:hanging="285"/>
              <w:jc w:val="both"/>
              <w:rPr>
                <w:rFonts w:ascii="Arial Rounded MT Bold" w:hAnsi="Arial Rounded MT Bold" w:eastAsia="Times New Roman" w:cstheme="minorHAnsi"/>
                <w:b/>
                <w:w w:val="105"/>
                <w:sz w:val="20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20"/>
                <w:szCs w:val="18"/>
                <w:lang w:val="en-US"/>
              </w:rPr>
              <w:t xml:space="preserve"> Application </w:t>
            </w:r>
            <w:r>
              <w:rPr>
                <w:rFonts w:ascii="Arial Rounded MT Bold" w:hAnsi="Arial Rounded MT Bold" w:eastAsia="Times New Roman" w:cstheme="minorHAnsi"/>
                <w:b/>
                <w:w w:val="105"/>
                <w:sz w:val="20"/>
                <w:szCs w:val="18"/>
                <w:lang w:val="en-US"/>
              </w:rPr>
              <w:t xml:space="preserve">form </w:t>
            </w: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20"/>
                <w:szCs w:val="18"/>
                <w:lang w:val="en-US"/>
              </w:rPr>
              <w:t>duly filled mu</w:t>
            </w:r>
            <w:r w:rsidR="00C02D97">
              <w:rPr>
                <w:rFonts w:ascii="Arial Rounded MT Bold" w:hAnsi="Arial Rounded MT Bold" w:eastAsia="Times New Roman" w:cstheme="minorHAnsi"/>
                <w:b/>
                <w:w w:val="105"/>
                <w:sz w:val="20"/>
                <w:szCs w:val="18"/>
                <w:lang w:val="en-US"/>
              </w:rPr>
              <w:t xml:space="preserve">st be submitted to the </w:t>
            </w:r>
            <w:r>
              <w:rPr>
                <w:rFonts w:ascii="Arial Rounded MT Bold" w:hAnsi="Arial Rounded MT Bold" w:eastAsia="Times New Roman" w:cstheme="minorHAnsi"/>
                <w:b/>
                <w:w w:val="105"/>
                <w:sz w:val="20"/>
                <w:szCs w:val="18"/>
                <w:lang w:val="en-US"/>
              </w:rPr>
              <w:t xml:space="preserve">PhD </w:t>
            </w: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20"/>
                <w:szCs w:val="18"/>
                <w:lang w:val="en-US"/>
              </w:rPr>
              <w:t>Coordinator of the respective institution along with the following enclosures:</w:t>
            </w:r>
          </w:p>
          <w:p w:rsidRPr="00B440EA" w:rsidR="00E20C19" w:rsidP="00E9257E" w:rsidRDefault="00E20C19" w14:paraId="41F9AE5E" wp14:textId="77777777">
            <w:pPr>
              <w:widowControl w:val="0"/>
              <w:ind w:right="635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  <w:p w:rsidRPr="00B440EA" w:rsidR="00E20C19" w:rsidP="00E9257E" w:rsidRDefault="00E20C19" w14:paraId="493991BA" wp14:textId="77777777">
            <w:pPr>
              <w:widowControl w:val="0"/>
              <w:numPr>
                <w:ilvl w:val="0"/>
                <w:numId w:val="5"/>
              </w:numPr>
              <w:spacing w:before="68"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Attes</w:t>
            </w: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ted copy of the Bachelor’s </w:t>
            </w: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degree certificate</w:t>
            </w:r>
          </w:p>
          <w:p w:rsidRPr="00B440EA" w:rsidR="00E20C19" w:rsidP="00E9257E" w:rsidRDefault="00E20C19" w14:paraId="2BB7974C" wp14:textId="77777777">
            <w:pPr>
              <w:widowControl w:val="0"/>
              <w:numPr>
                <w:ilvl w:val="0"/>
                <w:numId w:val="5"/>
              </w:numPr>
              <w:spacing w:before="68"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Attested copies of the mark’s cards </w:t>
            </w: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of Bachelor’s </w:t>
            </w: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degree</w:t>
            </w:r>
          </w:p>
          <w:p w:rsidRPr="00B440EA" w:rsidR="00E20C19" w:rsidP="00E9257E" w:rsidRDefault="00E20C19" w14:paraId="68C1FF25" wp14:textId="77777777">
            <w:pPr>
              <w:widowControl w:val="0"/>
              <w:numPr>
                <w:ilvl w:val="0"/>
                <w:numId w:val="5"/>
              </w:numPr>
              <w:spacing w:before="68"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Valid photo identity document (</w:t>
            </w:r>
            <w:proofErr w:type="spellStart"/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Aadhaar</w:t>
            </w:r>
            <w:proofErr w:type="spellEnd"/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)</w:t>
            </w:r>
          </w:p>
          <w:p w:rsidRPr="00B440EA" w:rsidR="00E20C19" w:rsidP="00E9257E" w:rsidRDefault="00E20C19" w14:paraId="0F93D995" wp14:textId="77777777">
            <w:pPr>
              <w:widowControl w:val="0"/>
              <w:numPr>
                <w:ilvl w:val="0"/>
                <w:numId w:val="5"/>
              </w:num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Affidavit and Newspaper notification details for change of name (if any)</w:t>
            </w:r>
          </w:p>
          <w:p w:rsidRPr="00B440EA" w:rsidR="00E20C19" w:rsidP="00E9257E" w:rsidRDefault="00C02D97" w14:paraId="53A45020" wp14:textId="77777777">
            <w:pPr>
              <w:widowControl w:val="0"/>
              <w:numPr>
                <w:ilvl w:val="0"/>
                <w:numId w:val="5"/>
              </w:num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Institutional level</w:t>
            </w:r>
            <w:r w:rsidR="00E20C19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 interview results issued by the Institution</w:t>
            </w:r>
          </w:p>
          <w:p w:rsidRPr="00B440EA" w:rsidR="00E20C19" w:rsidP="00E9257E" w:rsidRDefault="00E20C19" w14:paraId="4C15C58D" wp14:textId="77777777">
            <w:pPr>
              <w:widowControl w:val="0"/>
              <w:numPr>
                <w:ilvl w:val="0"/>
                <w:numId w:val="5"/>
              </w:num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Copy of Joining report of MD/MS course </w:t>
            </w:r>
          </w:p>
          <w:p w:rsidRPr="00B440EA" w:rsidR="00E20C19" w:rsidP="00E9257E" w:rsidRDefault="00E20C19" w14:paraId="19A7C380" wp14:textId="77777777">
            <w:pPr>
              <w:widowControl w:val="0"/>
              <w:numPr>
                <w:ilvl w:val="0"/>
                <w:numId w:val="5"/>
              </w:numPr>
              <w:spacing w:before="68"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Use separate co-guide declaration sheet if more than one co-guide has been allotted to the candidate</w:t>
            </w:r>
          </w:p>
          <w:p w:rsidRPr="00B440EA" w:rsidR="00E20C19" w:rsidP="00E9257E" w:rsidRDefault="00E20C19" w14:paraId="00F03A6D" wp14:textId="77777777">
            <w:pP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  <w:p w:rsidRPr="00B440EA" w:rsidR="00E20C19" w:rsidP="00E9257E" w:rsidRDefault="00E20C19" w14:paraId="754828C8" wp14:textId="77777777">
            <w:pPr>
              <w:widowControl w:val="0"/>
              <w:ind w:right="635"/>
              <w:jc w:val="center"/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</w:pPr>
            <w:r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  <w:t>Following verification, PhD coordinator to send the h</w:t>
            </w:r>
            <w:r w:rsidRPr="00B440EA"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  <w:t>ard copy of all the abo</w:t>
            </w:r>
            <w:r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  <w:t>ve-mentioned documents t</w:t>
            </w:r>
            <w:r w:rsidRPr="00B440EA">
              <w:rPr>
                <w:rFonts w:ascii="Arial Rounded MT Bold" w:hAnsi="Arial Rounded MT Bold" w:cs="Arial"/>
                <w:i/>
                <w:sz w:val="18"/>
                <w:szCs w:val="18"/>
                <w:u w:val="single"/>
              </w:rPr>
              <w:t>o:</w:t>
            </w:r>
          </w:p>
          <w:p w:rsidRPr="00B440EA" w:rsidR="00E20C19" w:rsidP="00E9257E" w:rsidRDefault="00E20C19" w14:paraId="6930E822" wp14:textId="77777777">
            <w:pPr>
              <w:widowControl w:val="0"/>
              <w:ind w:right="635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  <w:p w:rsidRPr="00B440EA" w:rsidR="00E20C19" w:rsidP="00E9257E" w:rsidRDefault="00E20C19" w14:paraId="2BC31A25" wp14:textId="77777777">
            <w:pPr>
              <w:tabs>
                <w:tab w:val="left" w:pos="2868"/>
              </w:tabs>
              <w:ind w:left="57"/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Pr="00B440EA" w:rsidR="00E20C19" w:rsidP="00E9257E" w:rsidRDefault="00E20C19" w14:paraId="06C206DF" wp14:textId="77777777">
            <w:pPr>
              <w:tabs>
                <w:tab w:val="left" w:pos="2868"/>
              </w:tabs>
              <w:ind w:left="57"/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 xml:space="preserve">Centre for Doctoral Studies, </w:t>
            </w:r>
          </w:p>
          <w:p w:rsidRPr="00B440EA" w:rsidR="00E20C19" w:rsidP="00E9257E" w:rsidRDefault="00E20C19" w14:paraId="4A318403" wp14:textId="77777777">
            <w:pPr>
              <w:tabs>
                <w:tab w:val="left" w:pos="2868"/>
              </w:tabs>
              <w:ind w:left="57"/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:rsidRPr="00B440EA" w:rsidR="00E20C19" w:rsidP="00E9257E" w:rsidRDefault="00E20C19" w14:paraId="297D9705" wp14:textId="77777777">
            <w:pPr>
              <w:tabs>
                <w:tab w:val="left" w:pos="2868"/>
              </w:tabs>
              <w:ind w:left="57"/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:rsidRPr="00B440EA" w:rsidR="00E20C19" w:rsidP="00E9257E" w:rsidRDefault="00E20C19" w14:paraId="79F59852" wp14:textId="77777777">
            <w:pPr>
              <w:tabs>
                <w:tab w:val="left" w:pos="2868"/>
              </w:tabs>
              <w:ind w:left="57"/>
              <w:rPr>
                <w:rFonts w:ascii="Arial Rounded MT Bold" w:hAnsi="Arial Rounded MT Bold" w:eastAsia="Times New Roman" w:cstheme="minorHAnsi"/>
                <w:b/>
                <w:w w:val="105"/>
                <w:sz w:val="20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ab/>
            </w:r>
            <w:proofErr w:type="spellStart"/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>Manipal</w:t>
            </w:r>
            <w:proofErr w:type="spellEnd"/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 xml:space="preserve"> Academy of Higher Education </w:t>
            </w: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:rsidRPr="00B440EA" w:rsidR="00E20C19" w:rsidP="00E9257E" w:rsidRDefault="00E20C19" w14:paraId="20E36DAB" wp14:textId="77777777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xmlns:wp14="http://schemas.microsoft.com/office/word/2010/wordml" w:rsidR="00B273CB" w:rsidRDefault="00B273CB" w14:paraId="32D85219" wp14:textId="77777777">
      <w:pPr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br w:type="page"/>
      </w:r>
    </w:p>
    <w:p xmlns:wp14="http://schemas.microsoft.com/office/word/2010/wordml" w:rsidR="009D1793" w:rsidRDefault="009D1793" w14:paraId="0CE19BC3" wp14:textId="77777777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1"/>
        <w:tblW w:w="0" w:type="auto"/>
        <w:tblInd w:w="5" w:type="dxa"/>
        <w:tblLook w:val="04A0" w:firstRow="1" w:lastRow="0" w:firstColumn="1" w:lastColumn="0" w:noHBand="0" w:noVBand="1"/>
      </w:tblPr>
      <w:tblGrid>
        <w:gridCol w:w="7436"/>
        <w:gridCol w:w="744"/>
        <w:gridCol w:w="720"/>
        <w:gridCol w:w="723"/>
      </w:tblGrid>
      <w:tr xmlns:wp14="http://schemas.microsoft.com/office/word/2010/wordml" w:rsidRPr="00B440EA" w:rsidR="00B440EA" w:rsidTr="00C02D97" w14:paraId="236F9346" wp14:textId="77777777">
        <w:tc>
          <w:tcPr>
            <w:tcW w:w="9623" w:type="dxa"/>
            <w:gridSpan w:val="4"/>
            <w:hideMark/>
          </w:tcPr>
          <w:p w:rsidRPr="00B440EA" w:rsidR="00B440EA" w:rsidP="00B440EA" w:rsidRDefault="00CA0E0E" w14:paraId="0BA9BDE3" wp14:textId="77777777">
            <w:pPr>
              <w:jc w:val="center"/>
              <w:rPr>
                <w:rFonts w:ascii="Arial Rounded MT Bold" w:hAnsi="Arial Rounded MT Bold" w:eastAsia="Times New Roman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24"/>
                <w:szCs w:val="18"/>
                <w:lang w:val="en-US"/>
              </w:rPr>
              <w:t>Verification by PhD coordinator</w:t>
            </w:r>
          </w:p>
        </w:tc>
      </w:tr>
      <w:tr xmlns:wp14="http://schemas.microsoft.com/office/word/2010/wordml" w:rsidRPr="00B440EA" w:rsidR="00B440EA" w:rsidTr="00C02D97" w14:paraId="44D16E87" wp14:textId="77777777">
        <w:tc>
          <w:tcPr>
            <w:tcW w:w="7436" w:type="dxa"/>
          </w:tcPr>
          <w:p w:rsidRPr="00B440EA" w:rsidR="00B440EA" w:rsidP="00B440EA" w:rsidRDefault="00B440EA" w14:paraId="36825740" wp14:textId="77777777">
            <w:pPr>
              <w:spacing w:line="480" w:lineRule="auto"/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 xml:space="preserve">Documents Verified Status: </w:t>
            </w:r>
          </w:p>
        </w:tc>
        <w:tc>
          <w:tcPr>
            <w:tcW w:w="744" w:type="dxa"/>
          </w:tcPr>
          <w:p w:rsidRPr="00B440EA" w:rsidR="00B440EA" w:rsidP="00B440EA" w:rsidRDefault="00B440EA" w14:paraId="79F89C9D" wp14:textId="77777777">
            <w:pPr>
              <w:jc w:val="center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</w:tcPr>
          <w:p w:rsidRPr="00B440EA" w:rsidR="00B440EA" w:rsidP="00B440EA" w:rsidRDefault="00B440EA" w14:paraId="3C625688" wp14:textId="77777777">
            <w:pPr>
              <w:jc w:val="center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  <w:tc>
          <w:tcPr>
            <w:tcW w:w="723" w:type="dxa"/>
          </w:tcPr>
          <w:p w:rsidRPr="00B440EA" w:rsidR="00B440EA" w:rsidP="00B440EA" w:rsidRDefault="00B440EA" w14:paraId="146E8121" wp14:textId="77777777">
            <w:pPr>
              <w:jc w:val="center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NA</w:t>
            </w:r>
          </w:p>
        </w:tc>
      </w:tr>
      <w:tr xmlns:wp14="http://schemas.microsoft.com/office/word/2010/wordml" w:rsidRPr="00B440EA" w:rsidR="00B440EA" w:rsidTr="00C02D97" w14:paraId="2E26B216" wp14:textId="77777777">
        <w:tc>
          <w:tcPr>
            <w:tcW w:w="7436" w:type="dxa"/>
          </w:tcPr>
          <w:p w:rsidRPr="00B440EA" w:rsidR="00B440EA" w:rsidP="00B440EA" w:rsidRDefault="00B440EA" w14:paraId="3F4A4849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Attest</w:t>
            </w:r>
            <w:r w:rsidR="00CA0E0E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ed copy of the Bachelor’s</w:t>
            </w: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 degree certificate</w:t>
            </w:r>
          </w:p>
        </w:tc>
        <w:tc>
          <w:tcPr>
            <w:tcW w:w="744" w:type="dxa"/>
          </w:tcPr>
          <w:p w:rsidRPr="00B440EA" w:rsidR="00B440EA" w:rsidP="00B440EA" w:rsidRDefault="00B440EA" w14:paraId="63966B72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Pr="00B440EA" w:rsidR="00B440EA" w:rsidP="00B440EA" w:rsidRDefault="00B440EA" w14:paraId="23536548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Pr="00B440EA" w:rsidR="00B440EA" w:rsidP="00B440EA" w:rsidRDefault="00B440EA" w14:paraId="271AE1F2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xmlns:wp14="http://schemas.microsoft.com/office/word/2010/wordml" w:rsidRPr="00B440EA" w:rsidR="00B440EA" w:rsidTr="00C02D97" w14:paraId="53896095" wp14:textId="77777777">
        <w:tc>
          <w:tcPr>
            <w:tcW w:w="7436" w:type="dxa"/>
          </w:tcPr>
          <w:p w:rsidRPr="00B440EA" w:rsidR="00B440EA" w:rsidP="00B440EA" w:rsidRDefault="00B440EA" w14:paraId="766878FA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Attested copies of the mark’s cards</w:t>
            </w:r>
            <w:r w:rsidR="00CA0E0E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 of Bachelor’s </w:t>
            </w: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 degree</w:t>
            </w:r>
          </w:p>
        </w:tc>
        <w:tc>
          <w:tcPr>
            <w:tcW w:w="744" w:type="dxa"/>
          </w:tcPr>
          <w:p w:rsidRPr="00B440EA" w:rsidR="00B440EA" w:rsidP="00B440EA" w:rsidRDefault="00B440EA" w14:paraId="4AE5B7AF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Pr="00B440EA" w:rsidR="00B440EA" w:rsidP="00B440EA" w:rsidRDefault="00B440EA" w14:paraId="3955E093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Pr="00B440EA" w:rsidR="00B440EA" w:rsidP="00B440EA" w:rsidRDefault="00B440EA" w14:paraId="12C42424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xmlns:wp14="http://schemas.microsoft.com/office/word/2010/wordml" w:rsidRPr="00B440EA" w:rsidR="00B440EA" w:rsidTr="00C02D97" w14:paraId="70D62C00" wp14:textId="77777777">
        <w:tc>
          <w:tcPr>
            <w:tcW w:w="7436" w:type="dxa"/>
          </w:tcPr>
          <w:p w:rsidRPr="00B440EA" w:rsidR="00B440EA" w:rsidP="00B440EA" w:rsidRDefault="00B440EA" w14:paraId="7925BD55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Valid photo identity document (</w:t>
            </w:r>
            <w:proofErr w:type="spellStart"/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Aadhaar</w:t>
            </w:r>
            <w:proofErr w:type="spellEnd"/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)</w:t>
            </w:r>
          </w:p>
        </w:tc>
        <w:tc>
          <w:tcPr>
            <w:tcW w:w="744" w:type="dxa"/>
          </w:tcPr>
          <w:p w:rsidRPr="00B440EA" w:rsidR="00B440EA" w:rsidP="00B440EA" w:rsidRDefault="00B440EA" w14:paraId="379CA55B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Pr="00B440EA" w:rsidR="00B440EA" w:rsidP="00B440EA" w:rsidRDefault="00B440EA" w14:paraId="5ABF93C4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Pr="00B440EA" w:rsidR="00B440EA" w:rsidP="00B440EA" w:rsidRDefault="00B440EA" w14:paraId="71DCB018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xmlns:wp14="http://schemas.microsoft.com/office/word/2010/wordml" w:rsidRPr="00B440EA" w:rsidR="00B440EA" w:rsidTr="00C02D97" w14:paraId="0B333D90" wp14:textId="77777777">
        <w:tc>
          <w:tcPr>
            <w:tcW w:w="7436" w:type="dxa"/>
          </w:tcPr>
          <w:p w:rsidRPr="00B440EA" w:rsidR="00B440EA" w:rsidP="00B440EA" w:rsidRDefault="00B440EA" w14:paraId="6D479F9C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Affidavit for change of name (if any)</w:t>
            </w:r>
          </w:p>
        </w:tc>
        <w:tc>
          <w:tcPr>
            <w:tcW w:w="744" w:type="dxa"/>
          </w:tcPr>
          <w:p w:rsidRPr="00B440EA" w:rsidR="00B440EA" w:rsidP="00B440EA" w:rsidRDefault="00B440EA" w14:paraId="4B644A8D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Pr="00B440EA" w:rsidR="00B440EA" w:rsidP="00B440EA" w:rsidRDefault="00B440EA" w14:paraId="082C48EB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Pr="00B440EA" w:rsidR="00B440EA" w:rsidP="00B440EA" w:rsidRDefault="00B440EA" w14:paraId="2677290C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xmlns:wp14="http://schemas.microsoft.com/office/word/2010/wordml" w:rsidRPr="00B440EA" w:rsidR="00B440EA" w:rsidTr="00C02D97" w14:paraId="2E24C098" wp14:textId="77777777">
        <w:tc>
          <w:tcPr>
            <w:tcW w:w="7436" w:type="dxa"/>
          </w:tcPr>
          <w:p w:rsidRPr="00B440EA" w:rsidR="00B440EA" w:rsidP="00B440EA" w:rsidRDefault="00CA0E0E" w14:paraId="63859D45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Institute level interview results </w:t>
            </w:r>
          </w:p>
        </w:tc>
        <w:tc>
          <w:tcPr>
            <w:tcW w:w="744" w:type="dxa"/>
          </w:tcPr>
          <w:p w:rsidRPr="00B440EA" w:rsidR="00B440EA" w:rsidP="00B440EA" w:rsidRDefault="00B440EA" w14:paraId="249BF8C6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Pr="00B440EA" w:rsidR="00B440EA" w:rsidP="00B440EA" w:rsidRDefault="00B440EA" w14:paraId="0EF46479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Pr="00B440EA" w:rsidR="00B440EA" w:rsidP="00B440EA" w:rsidRDefault="00B440EA" w14:paraId="3AB58C42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xmlns:wp14="http://schemas.microsoft.com/office/word/2010/wordml" w:rsidRPr="00B440EA" w:rsidR="00B440EA" w:rsidTr="00C02D97" w14:paraId="442D9773" wp14:textId="77777777">
        <w:tc>
          <w:tcPr>
            <w:tcW w:w="7436" w:type="dxa"/>
          </w:tcPr>
          <w:p w:rsidRPr="00B440EA" w:rsidR="00B440EA" w:rsidP="00B440EA" w:rsidRDefault="00CA0E0E" w14:paraId="2F8F4533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J</w:t>
            </w:r>
            <w:r w:rsidR="00386ECF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oining report of </w:t>
            </w: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MD/MS course </w:t>
            </w:r>
          </w:p>
        </w:tc>
        <w:tc>
          <w:tcPr>
            <w:tcW w:w="744" w:type="dxa"/>
          </w:tcPr>
          <w:p w:rsidRPr="00B440EA" w:rsidR="00B440EA" w:rsidP="00B440EA" w:rsidRDefault="00B440EA" w14:paraId="4EA9BA15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Pr="00B440EA" w:rsidR="00B440EA" w:rsidP="00B440EA" w:rsidRDefault="00B440EA" w14:paraId="7332107B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Pr="00B440EA" w:rsidR="00B440EA" w:rsidP="00B440EA" w:rsidRDefault="00B440EA" w14:paraId="5D98A3F1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xmlns:wp14="http://schemas.microsoft.com/office/word/2010/wordml" w:rsidRPr="00B440EA" w:rsidR="00B440EA" w:rsidTr="00C02D97" w14:paraId="12E3A9BF" wp14:textId="77777777">
        <w:trPr>
          <w:trHeight w:val="269"/>
        </w:trPr>
        <w:tc>
          <w:tcPr>
            <w:tcW w:w="74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440EA" w:rsidR="00B440EA" w:rsidP="00B440EA" w:rsidRDefault="00B440EA" w14:paraId="5CB7607C" wp14:textId="77777777">
            <w:pP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 Guide</w:t>
            </w:r>
            <w:r w:rsidR="00386ECF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 has &lt; 8 candidates admitted with him</w:t>
            </w:r>
          </w:p>
        </w:tc>
        <w:tc>
          <w:tcPr>
            <w:tcW w:w="7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440EA" w:rsidR="00B440EA" w:rsidP="00B440EA" w:rsidRDefault="00B440EA" w14:paraId="50C86B8C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440EA" w:rsidR="00B440EA" w:rsidP="00B440EA" w:rsidRDefault="00B440EA" w14:paraId="60EDCC55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440EA" w:rsidR="00B440EA" w:rsidP="00B440EA" w:rsidRDefault="00B440EA" w14:paraId="3BBB8815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xmlns:wp14="http://schemas.microsoft.com/office/word/2010/wordml" w:rsidRPr="00B440EA" w:rsidR="00B440EA" w:rsidTr="00C02D97" w14:paraId="48B1680B" wp14:textId="77777777">
        <w:tc>
          <w:tcPr>
            <w:tcW w:w="74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440EA" w:rsidR="00B440EA" w:rsidP="00B440EA" w:rsidRDefault="00B440EA" w14:paraId="3C43E9CF" wp14:textId="77777777">
            <w:pP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 w:rsidRPr="00B440EA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Co-Guide</w:t>
            </w:r>
            <w:r w:rsidR="00386ECF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 is co-guiding &lt; 8 candidates </w:t>
            </w:r>
          </w:p>
        </w:tc>
        <w:tc>
          <w:tcPr>
            <w:tcW w:w="7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440EA" w:rsidR="00B440EA" w:rsidP="00B440EA" w:rsidRDefault="00B440EA" w14:paraId="55B91B0D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440EA" w:rsidR="00B440EA" w:rsidP="00B440EA" w:rsidRDefault="00B440EA" w14:paraId="6810F0D1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440EA" w:rsidR="00B440EA" w:rsidP="00B440EA" w:rsidRDefault="00B440EA" w14:paraId="74E797DC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xmlns:wp14="http://schemas.microsoft.com/office/word/2010/wordml" w:rsidRPr="00B440EA" w:rsidR="00685998" w:rsidP="00B440EA" w:rsidRDefault="00685998" w14:paraId="66292054" wp14:textId="77777777">
      <w:pPr>
        <w:rPr>
          <w:rFonts w:ascii="Arial" w:hAnsi="Arial" w:cs="Arial"/>
        </w:rPr>
      </w:pPr>
      <w:r w:rsidRPr="00685998">
        <w:rPr>
          <w:rFonts w:ascii="Arial" w:hAnsi="Arial" w:cs="Arial"/>
        </w:rPr>
        <w:t xml:space="preserve">Remarks if any: </w:t>
      </w:r>
    </w:p>
    <w:p xmlns:wp14="http://schemas.microsoft.com/office/word/2010/wordml" w:rsidR="00B440EA" w:rsidRDefault="00B440EA" w14:paraId="25AF7EAE" wp14:textId="77777777">
      <w:pPr>
        <w:rPr>
          <w:rFonts w:ascii="Arial Rounded MT Bold" w:hAnsi="Arial Rounded MT Bold" w:cs="Arial"/>
          <w:sz w:val="18"/>
          <w:szCs w:val="18"/>
        </w:rPr>
      </w:pPr>
    </w:p>
    <w:p xmlns:wp14="http://schemas.microsoft.com/office/word/2010/wordml" w:rsidR="00886F12" w:rsidRDefault="00886F12" w14:paraId="2633CEB9" wp14:textId="77777777">
      <w:pPr>
        <w:rPr>
          <w:rFonts w:ascii="Arial Rounded MT Bold" w:hAnsi="Arial Rounded MT Bold" w:cs="Arial"/>
          <w:sz w:val="18"/>
          <w:szCs w:val="18"/>
        </w:rPr>
      </w:pPr>
    </w:p>
    <w:p xmlns:wp14="http://schemas.microsoft.com/office/word/2010/wordml" w:rsidR="00B440EA" w:rsidRDefault="00386ECF" w14:paraId="2D3D84E9" wp14:textId="77777777">
      <w:pPr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t>Date:                                                                                                                             Name and Signature of PhD coordina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xmlns:wp14="http://schemas.microsoft.com/office/word/2010/wordml" w:rsidRPr="00DE5819" w:rsidR="00CB537A" w:rsidTr="00CB537A" w14:paraId="5E7BA390" wp14:textId="77777777">
        <w:tc>
          <w:tcPr>
            <w:tcW w:w="9628" w:type="dxa"/>
            <w:gridSpan w:val="3"/>
            <w:hideMark/>
          </w:tcPr>
          <w:p w:rsidRPr="00DE5819" w:rsidR="00DE5819" w:rsidRDefault="00DE5819" w14:paraId="4B1D477B" wp14:textId="77777777">
            <w:pPr>
              <w:jc w:val="center"/>
              <w:rPr>
                <w:rFonts w:ascii="Arial Rounded MT Bold" w:hAnsi="Arial Rounded MT Bold" w:eastAsia="Times New Roman" w:cstheme="minorHAnsi"/>
                <w:w w:val="105"/>
                <w:sz w:val="24"/>
                <w:szCs w:val="18"/>
                <w:lang w:val="en-US"/>
              </w:rPr>
            </w:pPr>
          </w:p>
          <w:p w:rsidRPr="00DE5819" w:rsidR="00CB537A" w:rsidRDefault="00AA5F3F" w14:paraId="6E71509B" wp14:textId="77777777">
            <w:pPr>
              <w:jc w:val="center"/>
              <w:rPr>
                <w:rFonts w:ascii="Arial Rounded MT Bold" w:hAnsi="Arial Rounded MT Bold" w:eastAsia="Times New Roman" w:cstheme="minorHAnsi"/>
                <w:w w:val="105"/>
                <w:sz w:val="24"/>
                <w:szCs w:val="18"/>
                <w:lang w:val="en-US"/>
              </w:rPr>
            </w:pPr>
            <w:r w:rsidRPr="00DE5819">
              <w:rPr>
                <w:rFonts w:ascii="Arial Rounded MT Bold" w:hAnsi="Arial Rounded MT Bold" w:eastAsia="Times New Roman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 w:rsidR="00386ECF">
              <w:rPr>
                <w:rFonts w:ascii="Arial Rounded MT Bold" w:hAnsi="Arial Rounded MT Bold" w:eastAsia="Times New Roman" w:cstheme="minorHAnsi"/>
                <w:w w:val="105"/>
                <w:sz w:val="24"/>
                <w:szCs w:val="18"/>
                <w:lang w:val="en-US"/>
              </w:rPr>
              <w:t xml:space="preserve">CDS </w:t>
            </w:r>
            <w:r>
              <w:rPr>
                <w:rFonts w:ascii="Arial Rounded MT Bold" w:hAnsi="Arial Rounded MT Bold" w:eastAsia="Times New Roman" w:cstheme="minorHAnsi"/>
                <w:w w:val="105"/>
                <w:sz w:val="24"/>
                <w:szCs w:val="18"/>
                <w:lang w:val="en-US"/>
              </w:rPr>
              <w:t>OFFICE U</w:t>
            </w:r>
            <w:r w:rsidRPr="00DE5819">
              <w:rPr>
                <w:rFonts w:ascii="Arial Rounded MT Bold" w:hAnsi="Arial Rounded MT Bold" w:eastAsia="Times New Roman" w:cstheme="minorHAnsi"/>
                <w:w w:val="105"/>
                <w:sz w:val="24"/>
                <w:szCs w:val="18"/>
                <w:lang w:val="en-US"/>
              </w:rPr>
              <w:t>SE ONLY</w:t>
            </w:r>
          </w:p>
        </w:tc>
      </w:tr>
      <w:tr xmlns:wp14="http://schemas.microsoft.com/office/word/2010/wordml" w:rsidR="00730CDE" w:rsidTr="00CC125E" w14:paraId="4C23AD5D" wp14:textId="77777777">
        <w:trPr>
          <w:trHeight w:val="530"/>
        </w:trPr>
        <w:tc>
          <w:tcPr>
            <w:tcW w:w="9628" w:type="dxa"/>
            <w:gridSpan w:val="3"/>
          </w:tcPr>
          <w:p w:rsidR="00730CDE" w:rsidP="00CC125E" w:rsidRDefault="00730CDE" w14:paraId="2D2E4630" wp14:textId="77777777">
            <w:pP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Application Number:</w:t>
            </w:r>
          </w:p>
          <w:p w:rsidR="00730CDE" w:rsidP="00730CDE" w:rsidRDefault="00730CDE" w14:paraId="65BE1F1D" wp14:textId="77777777">
            <w:pP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xmlns:wp14="http://schemas.microsoft.com/office/word/2010/wordml" w:rsidR="00CB537A" w:rsidTr="00CC4AF3" w14:paraId="58D4D81D" wp14:textId="77777777">
        <w:trPr>
          <w:trHeight w:val="530"/>
        </w:trPr>
        <w:tc>
          <w:tcPr>
            <w:tcW w:w="9628" w:type="dxa"/>
            <w:gridSpan w:val="3"/>
          </w:tcPr>
          <w:p w:rsidR="00CB537A" w:rsidP="00CC4AF3" w:rsidRDefault="00CB537A" w14:paraId="5A5B63D4" wp14:textId="77777777">
            <w:pP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Admission number: </w:t>
            </w:r>
          </w:p>
          <w:p w:rsidR="00730CDE" w:rsidP="00CC4AF3" w:rsidRDefault="00730CDE" w14:paraId="6AFAB436" wp14:textId="77777777">
            <w:pP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xmlns:wp14="http://schemas.microsoft.com/office/word/2010/wordml" w:rsidR="00886F12" w:rsidTr="00886F12" w14:paraId="0851BCD9" wp14:textId="77777777">
        <w:tc>
          <w:tcPr>
            <w:tcW w:w="7441" w:type="dxa"/>
          </w:tcPr>
          <w:p w:rsidRPr="00CC4AF3" w:rsidR="00886F12" w:rsidP="00820C65" w:rsidRDefault="00886F12" w14:paraId="61D760A3" wp14:textId="77777777">
            <w:pPr>
              <w:spacing w:line="480" w:lineRule="auto"/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b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:rsidR="00886F12" w:rsidP="00CC4AF3" w:rsidRDefault="00886F12" w14:paraId="3089FD00" wp14:textId="77777777">
            <w:pPr>
              <w:jc w:val="center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083" w:type="dxa"/>
          </w:tcPr>
          <w:p w:rsidR="00886F12" w:rsidP="00886F12" w:rsidRDefault="00886F12" w14:paraId="243F107E" wp14:textId="77777777">
            <w:pP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xmlns:wp14="http://schemas.microsoft.com/office/word/2010/wordml" w:rsidR="00886F12" w:rsidTr="001B4062" w14:paraId="0F63E891" wp14:textId="77777777">
        <w:tc>
          <w:tcPr>
            <w:tcW w:w="9628" w:type="dxa"/>
            <w:gridSpan w:val="3"/>
          </w:tcPr>
          <w:p w:rsidR="00886F12" w:rsidP="00CC4AF3" w:rsidRDefault="00886F12" w14:paraId="1B7734BD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Remarks by office: </w:t>
            </w:r>
          </w:p>
          <w:p w:rsidR="00E20C19" w:rsidP="00CC4AF3" w:rsidRDefault="00E20C19" w14:paraId="042C5D41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  <w:p w:rsidR="00886F12" w:rsidP="00CC4AF3" w:rsidRDefault="00886F12" w14:paraId="4D2E12B8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  <w:p w:rsidR="00886F12" w:rsidP="00CC4AF3" w:rsidRDefault="00886F12" w14:paraId="19752A12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Signature</w:t>
            </w:r>
          </w:p>
        </w:tc>
      </w:tr>
      <w:tr xmlns:wp14="http://schemas.microsoft.com/office/word/2010/wordml" w:rsidR="00886F12" w:rsidTr="00F85D46" w14:paraId="3E1A0B4B" wp14:textId="77777777">
        <w:tc>
          <w:tcPr>
            <w:tcW w:w="9628" w:type="dxa"/>
            <w:gridSpan w:val="3"/>
          </w:tcPr>
          <w:p w:rsidRPr="00886F12" w:rsidR="00886F12" w:rsidP="00886F12" w:rsidRDefault="00886F12" w14:paraId="42057B65" wp14:textId="77777777">
            <w:pPr>
              <w:spacing w:line="360" w:lineRule="auto"/>
              <w:jc w:val="center"/>
              <w:rPr>
                <w:rFonts w:ascii="Arial Rounded MT Bold" w:hAnsi="Arial Rounded MT Bold" w:eastAsia="Times New Roman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886F12">
              <w:rPr>
                <w:rFonts w:ascii="Arial Rounded MT Bold" w:hAnsi="Arial Rounded MT Bold" w:eastAsia="Times New Roman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xmlns:wp14="http://schemas.microsoft.com/office/word/2010/wordml" w:rsidR="00886F12" w:rsidTr="009E5973" w14:paraId="52D1E194" wp14:textId="77777777">
        <w:tc>
          <w:tcPr>
            <w:tcW w:w="7441" w:type="dxa"/>
          </w:tcPr>
          <w:p w:rsidRPr="00CC4AF3" w:rsidR="00886F12" w:rsidP="00CC4AF3" w:rsidRDefault="00886F12" w14:paraId="5B0C9E42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:rsidR="00886F12" w:rsidP="00CC4AF3" w:rsidRDefault="00886F12" w14:paraId="458939D2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:rsidR="00886F12" w:rsidP="00CC4AF3" w:rsidRDefault="00886F12" w14:paraId="55834DC6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xmlns:wp14="http://schemas.microsoft.com/office/word/2010/wordml" w:rsidR="00886F12" w:rsidTr="001B3293" w14:paraId="283855EA" wp14:textId="77777777">
        <w:tc>
          <w:tcPr>
            <w:tcW w:w="9628" w:type="dxa"/>
            <w:gridSpan w:val="3"/>
          </w:tcPr>
          <w:p w:rsidR="00886F12" w:rsidP="00CC4AF3" w:rsidRDefault="00886F12" w14:paraId="379B4EB2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R</w:t>
            </w:r>
            <w:r w:rsidR="00E20C19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emarks: </w:t>
            </w:r>
          </w:p>
          <w:p w:rsidR="00E20C19" w:rsidP="00CC4AF3" w:rsidRDefault="00E20C19" w14:paraId="308F224F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  <w:p w:rsidR="00E20C19" w:rsidP="00CC4AF3" w:rsidRDefault="00E20C19" w14:paraId="3411513D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Date of Admission: </w:t>
            </w:r>
            <w:r w:rsidR="000F34D9"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 xml:space="preserve">                                                                         Duration of course: </w:t>
            </w:r>
          </w:p>
          <w:p w:rsidR="00886F12" w:rsidP="00CC4AF3" w:rsidRDefault="00886F12" w14:paraId="5E6D6F63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</w:p>
          <w:p w:rsidR="00886F12" w:rsidP="00CC4AF3" w:rsidRDefault="00886F12" w14:paraId="006581E1" wp14:textId="77777777">
            <w:pPr>
              <w:spacing w:line="360" w:lineRule="auto"/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eastAsia="Times New Roman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xmlns:wp14="http://schemas.microsoft.com/office/word/2010/wordml" w:rsidR="000D6B67" w:rsidRDefault="000D6B67" w14:paraId="7B969857" wp14:textId="77777777"/>
    <w:sectPr w:rsidR="000D6B67" w:rsidSect="00EC018A">
      <w:headerReference w:type="default" r:id="rId8"/>
      <w:footerReference w:type="default" r:id="rId9"/>
      <w:pgSz w:w="11906" w:h="16838" w:orient="portrait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1572A1" w:rsidP="00EC018A" w:rsidRDefault="001572A1" w14:paraId="300079F4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1572A1" w:rsidP="00EC018A" w:rsidRDefault="001572A1" w14:paraId="299D8616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Pr="005A449C" w:rsidR="005A449C" w:rsidP="005A449C" w:rsidRDefault="005A449C" w14:paraId="09B3E6CD" wp14:textId="77777777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7021D3">
      <w:rPr>
        <w:b/>
        <w:noProof/>
      </w:rPr>
      <w:t>1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7021D3">
      <w:rPr>
        <w:b/>
        <w:noProof/>
      </w:rPr>
      <w:t>7</w:t>
    </w:r>
    <w:r w:rsidRPr="005A449C">
      <w:rPr>
        <w:b/>
      </w:rPr>
      <w:fldChar w:fldCharType="end"/>
    </w:r>
  </w:p>
  <w:p xmlns:wp14="http://schemas.microsoft.com/office/word/2010/wordml" w:rsidR="006C4D02" w:rsidP="005A449C" w:rsidRDefault="006C4D02" w14:paraId="4EF7FBD7" wp14:textId="7777777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1572A1" w:rsidP="00EC018A" w:rsidRDefault="001572A1" w14:paraId="491D2769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1572A1" w:rsidP="00EC018A" w:rsidRDefault="001572A1" w14:paraId="6F5CD9ED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xmlns:wp14="http://schemas.microsoft.com/office/word/2010/wordml" w:rsidR="00EC018A" w:rsidP="006C4D02" w:rsidRDefault="006C4D02" w14:paraId="0FE634FD" wp14:textId="77777777">
    <w:pPr>
      <w:pStyle w:val="Header"/>
      <w:jc w:val="center"/>
    </w:pPr>
    <w:r>
      <w:rPr>
        <w:noProof/>
        <w:lang w:val="en-US" w:bidi="kn-IN"/>
      </w:rPr>
      <w:drawing>
        <wp:inline xmlns:wp14="http://schemas.microsoft.com/office/word/2010/wordprocessingDrawing" distT="0" distB="0" distL="0" distR="0" wp14:anchorId="39723419" wp14:editId="7777777">
          <wp:extent cx="2476500" cy="6678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xmlns:wp14="http://schemas.microsoft.com/office/word/2010/wordml" w:rsidRPr="00AA32F1" w:rsidR="00AA32F1" w:rsidP="006C4D02" w:rsidRDefault="00AA32F1" w14:paraId="62A1F980" wp14:textId="77777777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783BA7"/>
    <w:multiLevelType w:val="hybridMultilevel"/>
    <w:tmpl w:val="827E9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hint="default" w:ascii="Times New Roman" w:hAnsi="Times New Roman" w:eastAsia="Times New Roman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hint="default" w:ascii="Times New Roman" w:hAnsi="Times New Roman" w:eastAsia="Times New Roman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hint="default" w:ascii="Times New Roman" w:hAnsi="Times New Roman" w:eastAsia="Times New Roman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7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1"/>
  </w:num>
  <w:num w:numId="5">
    <w:abstractNumId w:val="2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kwqwUA0ShPQiwAAAA="/>
  </w:docVars>
  <w:rsids>
    <w:rsidRoot w:val="00DE4AE7"/>
    <w:rsid w:val="000030F6"/>
    <w:rsid w:val="00014B60"/>
    <w:rsid w:val="00016AEF"/>
    <w:rsid w:val="00022BC7"/>
    <w:rsid w:val="00025245"/>
    <w:rsid w:val="000518CF"/>
    <w:rsid w:val="00061F75"/>
    <w:rsid w:val="0007582A"/>
    <w:rsid w:val="00083092"/>
    <w:rsid w:val="00083921"/>
    <w:rsid w:val="000962D7"/>
    <w:rsid w:val="000D6B67"/>
    <w:rsid w:val="000F0A4F"/>
    <w:rsid w:val="000F34D9"/>
    <w:rsid w:val="000F6789"/>
    <w:rsid w:val="00114D0C"/>
    <w:rsid w:val="0012100E"/>
    <w:rsid w:val="0013444B"/>
    <w:rsid w:val="00153C42"/>
    <w:rsid w:val="00155193"/>
    <w:rsid w:val="001572A1"/>
    <w:rsid w:val="001660C6"/>
    <w:rsid w:val="00197399"/>
    <w:rsid w:val="001E5C48"/>
    <w:rsid w:val="00201378"/>
    <w:rsid w:val="00203CA8"/>
    <w:rsid w:val="00206513"/>
    <w:rsid w:val="00211531"/>
    <w:rsid w:val="00246654"/>
    <w:rsid w:val="00247A21"/>
    <w:rsid w:val="00250D0C"/>
    <w:rsid w:val="002A2854"/>
    <w:rsid w:val="002B02DF"/>
    <w:rsid w:val="00312493"/>
    <w:rsid w:val="003249C3"/>
    <w:rsid w:val="00353439"/>
    <w:rsid w:val="00356B69"/>
    <w:rsid w:val="00360B1E"/>
    <w:rsid w:val="00386ECF"/>
    <w:rsid w:val="003979E5"/>
    <w:rsid w:val="003B7344"/>
    <w:rsid w:val="003E1F6B"/>
    <w:rsid w:val="00412249"/>
    <w:rsid w:val="004578C4"/>
    <w:rsid w:val="00465A37"/>
    <w:rsid w:val="00466E62"/>
    <w:rsid w:val="00496555"/>
    <w:rsid w:val="004B5B30"/>
    <w:rsid w:val="004C0FAD"/>
    <w:rsid w:val="004E299D"/>
    <w:rsid w:val="00520C7C"/>
    <w:rsid w:val="00527C72"/>
    <w:rsid w:val="0055772F"/>
    <w:rsid w:val="00597F89"/>
    <w:rsid w:val="005A056A"/>
    <w:rsid w:val="005A449C"/>
    <w:rsid w:val="005E26F0"/>
    <w:rsid w:val="005E4BB4"/>
    <w:rsid w:val="006012F7"/>
    <w:rsid w:val="00636676"/>
    <w:rsid w:val="00645F18"/>
    <w:rsid w:val="00650FE9"/>
    <w:rsid w:val="00653FEF"/>
    <w:rsid w:val="00657BB1"/>
    <w:rsid w:val="006663AC"/>
    <w:rsid w:val="00685998"/>
    <w:rsid w:val="006977E8"/>
    <w:rsid w:val="006C2424"/>
    <w:rsid w:val="006C4D02"/>
    <w:rsid w:val="006E115B"/>
    <w:rsid w:val="006E73BB"/>
    <w:rsid w:val="006F0457"/>
    <w:rsid w:val="007021D3"/>
    <w:rsid w:val="00730CDE"/>
    <w:rsid w:val="00742FAC"/>
    <w:rsid w:val="00746512"/>
    <w:rsid w:val="007573BE"/>
    <w:rsid w:val="00760D9D"/>
    <w:rsid w:val="00764F43"/>
    <w:rsid w:val="007723CC"/>
    <w:rsid w:val="007D5592"/>
    <w:rsid w:val="007F5A80"/>
    <w:rsid w:val="00802CEA"/>
    <w:rsid w:val="00820C65"/>
    <w:rsid w:val="008213CD"/>
    <w:rsid w:val="00854C0C"/>
    <w:rsid w:val="0087084E"/>
    <w:rsid w:val="00873B0B"/>
    <w:rsid w:val="00886F12"/>
    <w:rsid w:val="008B1BDF"/>
    <w:rsid w:val="008C7ACD"/>
    <w:rsid w:val="008D3A81"/>
    <w:rsid w:val="008E1575"/>
    <w:rsid w:val="008F7601"/>
    <w:rsid w:val="00920DB3"/>
    <w:rsid w:val="00933E9E"/>
    <w:rsid w:val="00935215"/>
    <w:rsid w:val="00952CB7"/>
    <w:rsid w:val="00973426"/>
    <w:rsid w:val="009A7A98"/>
    <w:rsid w:val="009D1793"/>
    <w:rsid w:val="009F609A"/>
    <w:rsid w:val="00A04834"/>
    <w:rsid w:val="00A17EE7"/>
    <w:rsid w:val="00A5020F"/>
    <w:rsid w:val="00A75794"/>
    <w:rsid w:val="00A769A4"/>
    <w:rsid w:val="00AA32F1"/>
    <w:rsid w:val="00AA5F3F"/>
    <w:rsid w:val="00AC2482"/>
    <w:rsid w:val="00AE4D04"/>
    <w:rsid w:val="00AF04DF"/>
    <w:rsid w:val="00B101C1"/>
    <w:rsid w:val="00B242C1"/>
    <w:rsid w:val="00B273CB"/>
    <w:rsid w:val="00B27FA9"/>
    <w:rsid w:val="00B30E58"/>
    <w:rsid w:val="00B440EA"/>
    <w:rsid w:val="00B4552B"/>
    <w:rsid w:val="00B61154"/>
    <w:rsid w:val="00B72B69"/>
    <w:rsid w:val="00BB3603"/>
    <w:rsid w:val="00BC6D07"/>
    <w:rsid w:val="00BD69A2"/>
    <w:rsid w:val="00BF5FD8"/>
    <w:rsid w:val="00BF70EA"/>
    <w:rsid w:val="00C02D97"/>
    <w:rsid w:val="00C04AB5"/>
    <w:rsid w:val="00C17C19"/>
    <w:rsid w:val="00C23593"/>
    <w:rsid w:val="00C25448"/>
    <w:rsid w:val="00C35004"/>
    <w:rsid w:val="00C83F49"/>
    <w:rsid w:val="00CA0E0E"/>
    <w:rsid w:val="00CA790E"/>
    <w:rsid w:val="00CB537A"/>
    <w:rsid w:val="00CC4AF3"/>
    <w:rsid w:val="00CC6ACA"/>
    <w:rsid w:val="00CE59DA"/>
    <w:rsid w:val="00D129E8"/>
    <w:rsid w:val="00D14489"/>
    <w:rsid w:val="00D15152"/>
    <w:rsid w:val="00D20249"/>
    <w:rsid w:val="00D2316E"/>
    <w:rsid w:val="00D63B07"/>
    <w:rsid w:val="00D663AE"/>
    <w:rsid w:val="00D92C3A"/>
    <w:rsid w:val="00DA186E"/>
    <w:rsid w:val="00DA2F0A"/>
    <w:rsid w:val="00DD0B81"/>
    <w:rsid w:val="00DD63BC"/>
    <w:rsid w:val="00DE4AE7"/>
    <w:rsid w:val="00DE5819"/>
    <w:rsid w:val="00E0049B"/>
    <w:rsid w:val="00E01CAC"/>
    <w:rsid w:val="00E20C19"/>
    <w:rsid w:val="00E23D90"/>
    <w:rsid w:val="00E27C16"/>
    <w:rsid w:val="00E969EB"/>
    <w:rsid w:val="00EC018A"/>
    <w:rsid w:val="00ED105D"/>
    <w:rsid w:val="00EE0FC3"/>
    <w:rsid w:val="00F04DEF"/>
    <w:rsid w:val="00F4317B"/>
    <w:rsid w:val="00FB5403"/>
    <w:rsid w:val="00FC3FC6"/>
    <w:rsid w:val="00FD5AC7"/>
    <w:rsid w:val="00FE1059"/>
    <w:rsid w:val="5BEC0525"/>
    <w:rsid w:val="6A8AC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5BF90"/>
  <w15:chartTrackingRefBased/>
  <w15:docId w15:val="{DF2CE5CD-7F7D-489A-9B62-B4234A6CF99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hAnsi="Times New Roman" w:eastAsia="Times New Roman"/>
      <w:sz w:val="28"/>
      <w:szCs w:val="28"/>
      <w:lang w:val="en-US"/>
    </w:rPr>
  </w:style>
  <w:style w:type="character" w:styleId="BodyTextChar" w:customStyle="1">
    <w:name w:val="Body Text Char"/>
    <w:basedOn w:val="DefaultParagraphFont"/>
    <w:link w:val="BodyText"/>
    <w:uiPriority w:val="1"/>
    <w:rsid w:val="00D15152"/>
    <w:rPr>
      <w:rFonts w:ascii="Times New Roman" w:hAnsi="Times New Roman" w:eastAsia="Times New Roman"/>
      <w:sz w:val="28"/>
      <w:szCs w:val="28"/>
      <w:lang w:val="en-US"/>
    </w:rPr>
  </w:style>
  <w:style w:type="table" w:styleId="TableGrid1" w:customStyle="1">
    <w:name w:val="Table Grid1"/>
    <w:basedOn w:val="TableNormal"/>
    <w:next w:val="TableGrid"/>
    <w:uiPriority w:val="39"/>
    <w:rsid w:val="00B440E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6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5FDF7E-6A05-4050-AED6-2CA987167B9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dmin</dc:creator>
  <keywords/>
  <dc:description/>
  <lastModifiedBy>Vasudha Devi [MAHE-KMC]</lastModifiedBy>
  <revision>124</revision>
  <dcterms:created xsi:type="dcterms:W3CDTF">2021-07-23T13:04:00.0000000Z</dcterms:created>
  <dcterms:modified xsi:type="dcterms:W3CDTF">2024-01-27T05:42:22.0542565Z</dcterms:modified>
</coreProperties>
</file>